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36D20" w14:textId="77777777" w:rsidR="00412176" w:rsidRDefault="00412176" w:rsidP="00412176">
      <w:pPr>
        <w:spacing w:line="240" w:lineRule="auto"/>
        <w:jc w:val="center"/>
        <w:rPr>
          <w:b/>
          <w:bCs/>
          <w:sz w:val="28"/>
          <w:szCs w:val="28"/>
          <w:u w:val="single"/>
        </w:rPr>
      </w:pPr>
    </w:p>
    <w:p w14:paraId="61592979" w14:textId="77777777" w:rsidR="00D74468" w:rsidRDefault="00D74468" w:rsidP="00412176">
      <w:pPr>
        <w:spacing w:line="240" w:lineRule="auto"/>
        <w:jc w:val="center"/>
        <w:rPr>
          <w:b/>
          <w:bCs/>
          <w:sz w:val="28"/>
          <w:szCs w:val="28"/>
          <w:u w:val="single"/>
        </w:rPr>
      </w:pPr>
    </w:p>
    <w:p w14:paraId="337D756C" w14:textId="54292656" w:rsidR="002B41E6" w:rsidRDefault="004D598E" w:rsidP="004157F7">
      <w:pPr>
        <w:spacing w:line="240" w:lineRule="auto"/>
        <w:rPr>
          <w:rFonts w:cstheme="minorHAnsi"/>
          <w:b/>
          <w:u w:val="single"/>
        </w:rPr>
      </w:pPr>
      <w:r>
        <w:rPr>
          <w:noProof/>
        </w:rPr>
        <w:drawing>
          <wp:inline distT="0" distB="0" distL="0" distR="0" wp14:anchorId="49B0A53B" wp14:editId="1844A334">
            <wp:extent cx="5731510" cy="5253990"/>
            <wp:effectExtent l="0" t="0" r="254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5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4D5E3" w14:textId="77777777" w:rsidR="002B41E6" w:rsidRDefault="002B41E6" w:rsidP="004157F7">
      <w:pPr>
        <w:spacing w:line="240" w:lineRule="auto"/>
        <w:rPr>
          <w:rFonts w:cstheme="minorHAnsi"/>
          <w:b/>
          <w:u w:val="single"/>
        </w:rPr>
      </w:pPr>
    </w:p>
    <w:p w14:paraId="218CF71E" w14:textId="77777777" w:rsidR="002B41E6" w:rsidRDefault="002B41E6" w:rsidP="004157F7">
      <w:pPr>
        <w:spacing w:line="240" w:lineRule="auto"/>
        <w:rPr>
          <w:rFonts w:cstheme="minorHAnsi"/>
          <w:b/>
          <w:u w:val="single"/>
        </w:rPr>
      </w:pPr>
    </w:p>
    <w:p w14:paraId="30F78BBD" w14:textId="77777777" w:rsidR="002B41E6" w:rsidRDefault="002B41E6" w:rsidP="004157F7">
      <w:pPr>
        <w:spacing w:line="240" w:lineRule="auto"/>
        <w:rPr>
          <w:rFonts w:cstheme="minorHAnsi"/>
          <w:b/>
          <w:u w:val="single"/>
        </w:rPr>
      </w:pPr>
    </w:p>
    <w:p w14:paraId="7BA14150" w14:textId="77777777" w:rsidR="002B41E6" w:rsidRDefault="002B41E6" w:rsidP="004157F7">
      <w:pPr>
        <w:spacing w:line="240" w:lineRule="auto"/>
        <w:rPr>
          <w:rFonts w:cstheme="minorHAnsi"/>
          <w:b/>
          <w:u w:val="single"/>
        </w:rPr>
      </w:pPr>
    </w:p>
    <w:p w14:paraId="4291DFA5" w14:textId="77777777" w:rsidR="002B41E6" w:rsidRDefault="002B41E6" w:rsidP="004157F7">
      <w:pPr>
        <w:spacing w:line="240" w:lineRule="auto"/>
        <w:rPr>
          <w:rFonts w:cstheme="minorHAnsi"/>
          <w:b/>
          <w:u w:val="single"/>
        </w:rPr>
      </w:pPr>
    </w:p>
    <w:p w14:paraId="6F638276" w14:textId="77777777" w:rsidR="00412176" w:rsidRDefault="00412176" w:rsidP="004157F7">
      <w:pPr>
        <w:spacing w:line="240" w:lineRule="auto"/>
        <w:rPr>
          <w:rFonts w:cstheme="minorHAnsi"/>
          <w:b/>
          <w:u w:val="single"/>
        </w:rPr>
      </w:pPr>
    </w:p>
    <w:p w14:paraId="6E191FF9" w14:textId="77777777" w:rsidR="00412176" w:rsidRDefault="00412176" w:rsidP="004157F7">
      <w:pPr>
        <w:spacing w:line="240" w:lineRule="auto"/>
        <w:rPr>
          <w:rFonts w:cstheme="minorHAnsi"/>
          <w:b/>
          <w:u w:val="single"/>
        </w:rPr>
      </w:pPr>
    </w:p>
    <w:p w14:paraId="0FAAD198" w14:textId="77777777" w:rsidR="00412176" w:rsidRDefault="00412176" w:rsidP="004157F7">
      <w:pPr>
        <w:spacing w:line="240" w:lineRule="auto"/>
        <w:rPr>
          <w:rFonts w:cstheme="minorHAnsi"/>
          <w:b/>
          <w:u w:val="single"/>
        </w:rPr>
      </w:pPr>
    </w:p>
    <w:p w14:paraId="15D96F16" w14:textId="77777777" w:rsidR="00412176" w:rsidRDefault="00412176" w:rsidP="004157F7">
      <w:pPr>
        <w:spacing w:line="240" w:lineRule="auto"/>
        <w:rPr>
          <w:rFonts w:cstheme="minorHAnsi"/>
          <w:b/>
          <w:u w:val="single"/>
        </w:rPr>
      </w:pPr>
    </w:p>
    <w:p w14:paraId="0A5E1DE1" w14:textId="77777777" w:rsidR="002B41E6" w:rsidRDefault="002B41E6" w:rsidP="004157F7">
      <w:pPr>
        <w:spacing w:line="240" w:lineRule="auto"/>
        <w:rPr>
          <w:rFonts w:cstheme="minorHAnsi"/>
          <w:b/>
          <w:u w:val="single"/>
        </w:rPr>
      </w:pPr>
    </w:p>
    <w:p w14:paraId="3640B9DB" w14:textId="51FDA2DF" w:rsidR="00252939" w:rsidRPr="00F302D0" w:rsidRDefault="00511CF3" w:rsidP="004157F7">
      <w:pPr>
        <w:spacing w:line="240" w:lineRule="auto"/>
        <w:rPr>
          <w:rFonts w:cstheme="minorHAnsi"/>
          <w:b/>
          <w:u w:val="single"/>
        </w:rPr>
      </w:pPr>
      <w:r w:rsidRPr="00F302D0">
        <w:rPr>
          <w:rFonts w:cstheme="minorHAnsi"/>
          <w:b/>
          <w:u w:val="single"/>
        </w:rPr>
        <w:lastRenderedPageBreak/>
        <w:t>Intended Use:</w:t>
      </w:r>
    </w:p>
    <w:p w14:paraId="3CEF444F" w14:textId="4C72EDD4" w:rsidR="00511CF3" w:rsidRPr="00F302D0" w:rsidRDefault="00511CF3" w:rsidP="004157F7">
      <w:pPr>
        <w:spacing w:line="240" w:lineRule="auto"/>
        <w:rPr>
          <w:rFonts w:cstheme="minorHAnsi"/>
        </w:rPr>
      </w:pPr>
      <w:r w:rsidRPr="00F302D0">
        <w:rPr>
          <w:rFonts w:cstheme="minorHAnsi"/>
        </w:rPr>
        <w:t xml:space="preserve">The </w:t>
      </w:r>
      <w:proofErr w:type="spellStart"/>
      <w:r w:rsidRPr="00F302D0">
        <w:rPr>
          <w:rFonts w:cstheme="minorHAnsi"/>
        </w:rPr>
        <w:t>Medisafe</w:t>
      </w:r>
      <w:proofErr w:type="spellEnd"/>
      <w:r w:rsidRPr="00F302D0">
        <w:rPr>
          <w:rFonts w:cstheme="minorHAnsi"/>
        </w:rPr>
        <w:t xml:space="preserve"> Sonic Irrigator Semi-Automatic is principally intended to clean hollow (cannulated) instruments, surgical instruments, and associated products. This is achieved through a combination of ultrasonic activity and low-frequency Cannulated Pulse Enhancement (CPE) fluid re-circulation to dislodge and flush away unwanted debris from both the outside and the inside (hollow instruments only) of items placed in the wash tank.</w:t>
      </w:r>
    </w:p>
    <w:p w14:paraId="596963CB" w14:textId="77777777" w:rsidR="005F2AAD" w:rsidRDefault="005F2AAD" w:rsidP="004157F7">
      <w:pPr>
        <w:spacing w:line="240" w:lineRule="auto"/>
        <w:rPr>
          <w:rFonts w:cstheme="minorHAnsi"/>
          <w:b/>
          <w:u w:val="single"/>
        </w:rPr>
      </w:pPr>
    </w:p>
    <w:p w14:paraId="62EEFF70" w14:textId="0FE82F40" w:rsidR="00511CF3" w:rsidRPr="00F302D0" w:rsidRDefault="00511CF3" w:rsidP="004157F7">
      <w:pPr>
        <w:spacing w:line="240" w:lineRule="auto"/>
        <w:rPr>
          <w:rFonts w:cstheme="minorHAnsi"/>
          <w:b/>
          <w:u w:val="single"/>
        </w:rPr>
      </w:pPr>
      <w:r w:rsidRPr="00F302D0">
        <w:rPr>
          <w:rFonts w:cstheme="minorHAnsi"/>
          <w:b/>
          <w:u w:val="single"/>
        </w:rPr>
        <w:t>Product features:</w:t>
      </w:r>
    </w:p>
    <w:p w14:paraId="6266EBED" w14:textId="0A1ABED1" w:rsidR="00A958FF" w:rsidRPr="00F302D0" w:rsidRDefault="007B03FE" w:rsidP="004157F7">
      <w:pPr>
        <w:spacing w:line="240" w:lineRule="auto"/>
        <w:rPr>
          <w:rFonts w:cstheme="minorHAnsi"/>
          <w:b/>
          <w:u w:val="single"/>
        </w:rPr>
      </w:pPr>
      <w:r w:rsidRPr="00F302D0">
        <w:rPr>
          <w:rFonts w:cstheme="minorHAnsi"/>
          <w:noProof/>
        </w:rPr>
        <w:drawing>
          <wp:anchor distT="0" distB="0" distL="114300" distR="114300" simplePos="0" relativeHeight="251658241" behindDoc="0" locked="0" layoutInCell="1" allowOverlap="1" wp14:anchorId="06D4606C" wp14:editId="3F1714C5">
            <wp:simplePos x="1066800" y="2662687"/>
            <wp:positionH relativeFrom="margin">
              <wp:align>center</wp:align>
            </wp:positionH>
            <wp:positionV relativeFrom="margin">
              <wp:align>center</wp:align>
            </wp:positionV>
            <wp:extent cx="5731510" cy="4916805"/>
            <wp:effectExtent l="0" t="0" r="254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1680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40228F3A" w14:textId="1E3A52BB" w:rsidR="00A958FF" w:rsidRPr="00F302D0" w:rsidRDefault="00A958FF" w:rsidP="004157F7">
      <w:pPr>
        <w:spacing w:line="240" w:lineRule="auto"/>
        <w:rPr>
          <w:rFonts w:cstheme="minorHAnsi"/>
          <w:b/>
          <w:u w:val="single"/>
        </w:rPr>
      </w:pPr>
    </w:p>
    <w:p w14:paraId="32A4974B" w14:textId="77777777" w:rsidR="00A958FF" w:rsidRPr="00F302D0" w:rsidRDefault="00A958FF" w:rsidP="004157F7">
      <w:pPr>
        <w:spacing w:line="240" w:lineRule="auto"/>
        <w:rPr>
          <w:rFonts w:cstheme="minorHAnsi"/>
          <w:b/>
          <w:u w:val="single"/>
        </w:rPr>
      </w:pPr>
    </w:p>
    <w:p w14:paraId="757A2CF7" w14:textId="6E8BB352" w:rsidR="00A958FF" w:rsidRDefault="00A958FF" w:rsidP="004157F7">
      <w:pPr>
        <w:spacing w:line="240" w:lineRule="auto"/>
        <w:rPr>
          <w:rFonts w:cstheme="minorHAnsi"/>
          <w:b/>
          <w:u w:val="single"/>
        </w:rPr>
      </w:pPr>
    </w:p>
    <w:p w14:paraId="28BB2DAA" w14:textId="781797B4" w:rsidR="00A958FF" w:rsidRDefault="00A958FF" w:rsidP="004157F7">
      <w:pPr>
        <w:spacing w:line="240" w:lineRule="auto"/>
        <w:rPr>
          <w:rFonts w:cstheme="minorHAnsi"/>
          <w:b/>
          <w:u w:val="single"/>
        </w:rPr>
      </w:pPr>
    </w:p>
    <w:p w14:paraId="6584FCFD" w14:textId="77777777" w:rsidR="004D598E" w:rsidRDefault="004D598E" w:rsidP="004157F7">
      <w:pPr>
        <w:spacing w:line="240" w:lineRule="auto"/>
        <w:rPr>
          <w:rFonts w:cstheme="minorHAnsi"/>
          <w:b/>
          <w:u w:val="single"/>
        </w:rPr>
      </w:pPr>
      <w:bookmarkStart w:id="0" w:name="_GoBack"/>
      <w:bookmarkEnd w:id="0"/>
    </w:p>
    <w:p w14:paraId="3C23D977" w14:textId="465A747C" w:rsidR="00B337F5" w:rsidRDefault="00B337F5" w:rsidP="004157F7">
      <w:pPr>
        <w:spacing w:line="240" w:lineRule="auto"/>
        <w:rPr>
          <w:rFonts w:cstheme="minorHAnsi"/>
          <w:b/>
          <w:u w:val="single"/>
        </w:rPr>
      </w:pPr>
    </w:p>
    <w:p w14:paraId="643689E9" w14:textId="2B02CD8A" w:rsidR="00A958FF" w:rsidRPr="00F302D0" w:rsidRDefault="00A958FF" w:rsidP="004157F7">
      <w:pPr>
        <w:spacing w:line="240" w:lineRule="auto"/>
        <w:rPr>
          <w:rFonts w:cstheme="minorHAnsi"/>
          <w:b/>
          <w:u w:val="single"/>
        </w:rPr>
      </w:pPr>
    </w:p>
    <w:p w14:paraId="5C01946E" w14:textId="4B0163C1" w:rsidR="00874065" w:rsidRPr="00F302D0" w:rsidRDefault="00511CF3" w:rsidP="004157F7">
      <w:pPr>
        <w:spacing w:line="240" w:lineRule="auto"/>
        <w:rPr>
          <w:rFonts w:cstheme="minorHAnsi"/>
          <w:b/>
          <w:u w:val="single"/>
        </w:rPr>
      </w:pPr>
      <w:r w:rsidRPr="00F302D0">
        <w:rPr>
          <w:rFonts w:cstheme="minorHAnsi"/>
          <w:b/>
          <w:u w:val="single"/>
        </w:rPr>
        <w:lastRenderedPageBreak/>
        <w:t>Technical Specificatio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4"/>
        <w:gridCol w:w="5992"/>
      </w:tblGrid>
      <w:tr w:rsidR="004638D7" w:rsidRPr="00F302D0" w14:paraId="4594B822" w14:textId="77777777" w:rsidTr="00F302D0">
        <w:trPr>
          <w:trHeight w:val="455"/>
        </w:trPr>
        <w:tc>
          <w:tcPr>
            <w:tcW w:w="1677" w:type="pct"/>
          </w:tcPr>
          <w:p w14:paraId="59769E37" w14:textId="77777777" w:rsidR="004638D7" w:rsidRPr="00F302D0" w:rsidRDefault="004638D7" w:rsidP="004157F7">
            <w:pPr>
              <w:pStyle w:val="TableParagraph"/>
              <w:spacing w:before="8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Equipment designation</w:t>
            </w:r>
          </w:p>
        </w:tc>
        <w:tc>
          <w:tcPr>
            <w:tcW w:w="3323" w:type="pct"/>
          </w:tcPr>
          <w:p w14:paraId="36A07AD3" w14:textId="77777777" w:rsidR="004638D7" w:rsidRPr="00F302D0" w:rsidRDefault="004638D7" w:rsidP="004157F7">
            <w:pPr>
              <w:pStyle w:val="TableParagraph"/>
              <w:spacing w:before="7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Reliance S Ultrasonic Cleaner</w:t>
            </w:r>
          </w:p>
        </w:tc>
      </w:tr>
      <w:tr w:rsidR="004638D7" w:rsidRPr="00F302D0" w14:paraId="125E8134" w14:textId="77777777" w:rsidTr="00F302D0">
        <w:trPr>
          <w:trHeight w:val="1515"/>
        </w:trPr>
        <w:tc>
          <w:tcPr>
            <w:tcW w:w="1677" w:type="pct"/>
          </w:tcPr>
          <w:p w14:paraId="7568D521" w14:textId="77777777" w:rsidR="004638D7" w:rsidRPr="00F302D0" w:rsidRDefault="004638D7" w:rsidP="004157F7">
            <w:pPr>
              <w:pStyle w:val="TableParagraph"/>
              <w:spacing w:before="0"/>
              <w:rPr>
                <w:rFonts w:asciiTheme="minorHAnsi" w:hAnsiTheme="minorHAnsi" w:cstheme="minorHAnsi"/>
                <w:b/>
              </w:rPr>
            </w:pPr>
          </w:p>
          <w:p w14:paraId="51C53897" w14:textId="77777777" w:rsidR="004638D7" w:rsidRPr="00F302D0" w:rsidRDefault="004638D7" w:rsidP="004157F7">
            <w:pPr>
              <w:pStyle w:val="TableParagraph"/>
              <w:spacing w:before="2"/>
              <w:rPr>
                <w:rFonts w:asciiTheme="minorHAnsi" w:hAnsiTheme="minorHAnsi" w:cstheme="minorHAnsi"/>
                <w:b/>
              </w:rPr>
            </w:pPr>
          </w:p>
          <w:p w14:paraId="1618DE63" w14:textId="77777777" w:rsidR="004638D7" w:rsidRPr="00F302D0" w:rsidRDefault="004638D7" w:rsidP="004157F7">
            <w:pPr>
              <w:pStyle w:val="TableParagraph"/>
              <w:spacing w:before="0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Classifications</w:t>
            </w:r>
          </w:p>
        </w:tc>
        <w:tc>
          <w:tcPr>
            <w:tcW w:w="3323" w:type="pct"/>
          </w:tcPr>
          <w:p w14:paraId="53183429" w14:textId="77777777" w:rsidR="004638D7" w:rsidRPr="00F302D0" w:rsidRDefault="004638D7" w:rsidP="004157F7">
            <w:pPr>
              <w:pStyle w:val="TableParagraph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edical device class I</w:t>
            </w:r>
          </w:p>
          <w:p w14:paraId="6295EB93" w14:textId="77777777" w:rsidR="004638D7" w:rsidRPr="00F302D0" w:rsidRDefault="004638D7" w:rsidP="004157F7">
            <w:pPr>
              <w:pStyle w:val="TableParagraph"/>
              <w:spacing w:before="13"/>
              <w:ind w:left="137" w:right="982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Class 1 electrical shock protection, externally powered No applied parts</w:t>
            </w:r>
          </w:p>
          <w:p w14:paraId="2C7B48B6" w14:textId="77777777" w:rsidR="004638D7" w:rsidRPr="00F302D0" w:rsidRDefault="004638D7" w:rsidP="004157F7">
            <w:pPr>
              <w:pStyle w:val="TableParagraph"/>
              <w:spacing w:before="2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IP rating: IPX0</w:t>
            </w:r>
          </w:p>
          <w:p w14:paraId="10A12D96" w14:textId="77777777" w:rsidR="004638D7" w:rsidRPr="00F302D0" w:rsidRDefault="004638D7" w:rsidP="004157F7">
            <w:pPr>
              <w:pStyle w:val="TableParagraph"/>
              <w:spacing w:before="13"/>
              <w:ind w:left="137" w:right="1553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Not suitable for use in oxygen-rich environment Designed for continuous use</w:t>
            </w:r>
          </w:p>
        </w:tc>
      </w:tr>
      <w:tr w:rsidR="004638D7" w:rsidRPr="00F302D0" w14:paraId="6BEB7ED4" w14:textId="77777777" w:rsidTr="00F302D0">
        <w:trPr>
          <w:trHeight w:val="475"/>
        </w:trPr>
        <w:tc>
          <w:tcPr>
            <w:tcW w:w="1677" w:type="pct"/>
          </w:tcPr>
          <w:p w14:paraId="4E8F53B9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Intended purpose</w:t>
            </w:r>
          </w:p>
        </w:tc>
        <w:tc>
          <w:tcPr>
            <w:tcW w:w="3323" w:type="pct"/>
          </w:tcPr>
          <w:p w14:paraId="6B8BC402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Cleaning of surgical instruments, and associated products.</w:t>
            </w:r>
          </w:p>
        </w:tc>
      </w:tr>
      <w:tr w:rsidR="004638D7" w:rsidRPr="00F302D0" w14:paraId="6C9B3454" w14:textId="77777777" w:rsidTr="00F302D0">
        <w:trPr>
          <w:trHeight w:val="475"/>
        </w:trPr>
        <w:tc>
          <w:tcPr>
            <w:tcW w:w="1677" w:type="pct"/>
          </w:tcPr>
          <w:p w14:paraId="446D7FD4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Operating process</w:t>
            </w:r>
          </w:p>
        </w:tc>
        <w:tc>
          <w:tcPr>
            <w:tcW w:w="3323" w:type="pct"/>
          </w:tcPr>
          <w:p w14:paraId="37CDC8C0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Ultrasonic activity and water heating.</w:t>
            </w:r>
          </w:p>
        </w:tc>
      </w:tr>
      <w:tr w:rsidR="004638D7" w:rsidRPr="00F302D0" w14:paraId="6D66A5D0" w14:textId="77777777" w:rsidTr="00F302D0">
        <w:trPr>
          <w:trHeight w:val="1295"/>
        </w:trPr>
        <w:tc>
          <w:tcPr>
            <w:tcW w:w="1677" w:type="pct"/>
          </w:tcPr>
          <w:p w14:paraId="19337EC4" w14:textId="77777777" w:rsidR="004638D7" w:rsidRPr="00F302D0" w:rsidRDefault="004638D7" w:rsidP="004157F7">
            <w:pPr>
              <w:pStyle w:val="TableParagraph"/>
              <w:spacing w:before="0"/>
              <w:rPr>
                <w:rFonts w:asciiTheme="minorHAnsi" w:hAnsiTheme="minorHAnsi" w:cstheme="minorHAnsi"/>
                <w:b/>
              </w:rPr>
            </w:pPr>
          </w:p>
          <w:p w14:paraId="6792EF9B" w14:textId="77777777" w:rsidR="004638D7" w:rsidRPr="00F302D0" w:rsidRDefault="004638D7" w:rsidP="004157F7">
            <w:pPr>
              <w:pStyle w:val="TableParagraph"/>
              <w:spacing w:before="7"/>
              <w:rPr>
                <w:rFonts w:asciiTheme="minorHAnsi" w:hAnsiTheme="minorHAnsi" w:cstheme="minorHAnsi"/>
                <w:b/>
              </w:rPr>
            </w:pPr>
          </w:p>
          <w:p w14:paraId="0AFEF550" w14:textId="77777777" w:rsidR="004638D7" w:rsidRPr="00F302D0" w:rsidRDefault="004638D7" w:rsidP="004157F7">
            <w:pPr>
              <w:pStyle w:val="TableParagraph"/>
              <w:spacing w:before="0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Ultrasonic system</w:t>
            </w:r>
          </w:p>
        </w:tc>
        <w:tc>
          <w:tcPr>
            <w:tcW w:w="3323" w:type="pct"/>
          </w:tcPr>
          <w:p w14:paraId="7215B608" w14:textId="77777777" w:rsidR="004638D7" w:rsidRPr="00F302D0" w:rsidRDefault="004638D7" w:rsidP="004157F7">
            <w:pPr>
              <w:pStyle w:val="TableParagraph"/>
              <w:ind w:left="137" w:right="41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  <w:b/>
              </w:rPr>
              <w:t xml:space="preserve">MED511030, MED511020 </w:t>
            </w:r>
            <w:r w:rsidRPr="00F302D0">
              <w:rPr>
                <w:rFonts w:asciiTheme="minorHAnsi" w:hAnsiTheme="minorHAnsi" w:cstheme="minorHAnsi"/>
              </w:rPr>
              <w:t xml:space="preserve">(10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itres</w:t>
            </w:r>
            <w:proofErr w:type="spellEnd"/>
            <w:r w:rsidRPr="00F302D0">
              <w:rPr>
                <w:rFonts w:asciiTheme="minorHAnsi" w:hAnsiTheme="minorHAnsi" w:cstheme="minorHAnsi"/>
              </w:rPr>
              <w:t xml:space="preserve">): 4 piezo-electric transducers </w:t>
            </w:r>
            <w:r w:rsidRPr="00F302D0">
              <w:rPr>
                <w:rFonts w:asciiTheme="minorHAnsi" w:hAnsiTheme="minorHAnsi" w:cstheme="minorHAnsi"/>
                <w:b/>
              </w:rPr>
              <w:t xml:space="preserve">MED512030, MED512020 </w:t>
            </w:r>
            <w:r w:rsidRPr="00F302D0">
              <w:rPr>
                <w:rFonts w:asciiTheme="minorHAnsi" w:hAnsiTheme="minorHAnsi" w:cstheme="minorHAnsi"/>
              </w:rPr>
              <w:t xml:space="preserve">(20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itres</w:t>
            </w:r>
            <w:proofErr w:type="spellEnd"/>
            <w:r w:rsidRPr="00F302D0">
              <w:rPr>
                <w:rFonts w:asciiTheme="minorHAnsi" w:hAnsiTheme="minorHAnsi" w:cstheme="minorHAnsi"/>
              </w:rPr>
              <w:t>): 6 piezo-electric transducers Typically operating at 38 to 40 kHz dependent on load. 40 W power per transducer.</w:t>
            </w:r>
          </w:p>
          <w:p w14:paraId="45F5450C" w14:textId="77777777" w:rsidR="004638D7" w:rsidRPr="00F302D0" w:rsidRDefault="004638D7" w:rsidP="004157F7">
            <w:pPr>
              <w:pStyle w:val="TableParagraph"/>
              <w:spacing w:before="3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Pulsed degas, auto-tune, frequency sweep.</w:t>
            </w:r>
          </w:p>
        </w:tc>
      </w:tr>
      <w:tr w:rsidR="004638D7" w:rsidRPr="00F302D0" w14:paraId="678F0A82" w14:textId="77777777" w:rsidTr="00F302D0">
        <w:trPr>
          <w:trHeight w:val="715"/>
        </w:trPr>
        <w:tc>
          <w:tcPr>
            <w:tcW w:w="1677" w:type="pct"/>
          </w:tcPr>
          <w:p w14:paraId="15F40F35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Water temperature monitoring</w:t>
            </w:r>
          </w:p>
        </w:tc>
        <w:tc>
          <w:tcPr>
            <w:tcW w:w="3323" w:type="pct"/>
          </w:tcPr>
          <w:p w14:paraId="4EF8146F" w14:textId="77777777" w:rsidR="004638D7" w:rsidRPr="00F302D0" w:rsidRDefault="004638D7" w:rsidP="004157F7">
            <w:pPr>
              <w:pStyle w:val="TableParagraph"/>
              <w:spacing w:before="10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easurement range: +2 ºC to 60 ºC (+36 ºF to 140 ºF)</w:t>
            </w:r>
          </w:p>
          <w:p w14:paraId="1E34B84C" w14:textId="77777777" w:rsidR="004638D7" w:rsidRPr="00F302D0" w:rsidRDefault="004638D7" w:rsidP="004157F7">
            <w:pPr>
              <w:pStyle w:val="TableParagraph"/>
              <w:spacing w:before="13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Temp. display: +5 ºC to 60 ºC (+40 ºF to 140 ºF), accuracy ±0.5.</w:t>
            </w:r>
          </w:p>
        </w:tc>
      </w:tr>
      <w:tr w:rsidR="004638D7" w:rsidRPr="00F302D0" w14:paraId="54FDC151" w14:textId="77777777" w:rsidTr="00F302D0">
        <w:trPr>
          <w:trHeight w:val="474"/>
        </w:trPr>
        <w:tc>
          <w:tcPr>
            <w:tcW w:w="1677" w:type="pct"/>
          </w:tcPr>
          <w:p w14:paraId="75930154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Drainage system</w:t>
            </w:r>
          </w:p>
        </w:tc>
        <w:tc>
          <w:tcPr>
            <w:tcW w:w="3323" w:type="pct"/>
          </w:tcPr>
          <w:p w14:paraId="23A6E722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anually operated valve and drain pump</w:t>
            </w:r>
          </w:p>
        </w:tc>
      </w:tr>
      <w:tr w:rsidR="004638D7" w:rsidRPr="00F302D0" w14:paraId="246F4A21" w14:textId="77777777" w:rsidTr="00F302D0">
        <w:trPr>
          <w:trHeight w:val="475"/>
        </w:trPr>
        <w:tc>
          <w:tcPr>
            <w:tcW w:w="1677" w:type="pct"/>
          </w:tcPr>
          <w:p w14:paraId="25EE2295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Drain outlet</w:t>
            </w:r>
          </w:p>
        </w:tc>
        <w:tc>
          <w:tcPr>
            <w:tcW w:w="3323" w:type="pct"/>
          </w:tcPr>
          <w:p w14:paraId="3BB18605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3/4 in. hose tail</w:t>
            </w:r>
          </w:p>
        </w:tc>
      </w:tr>
      <w:tr w:rsidR="004638D7" w:rsidRPr="00F302D0" w14:paraId="58A33892" w14:textId="77777777" w:rsidTr="00F302D0">
        <w:trPr>
          <w:trHeight w:val="475"/>
        </w:trPr>
        <w:tc>
          <w:tcPr>
            <w:tcW w:w="1677" w:type="pct"/>
          </w:tcPr>
          <w:p w14:paraId="5C7BA56F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Effluent temperature</w:t>
            </w:r>
          </w:p>
        </w:tc>
        <w:tc>
          <w:tcPr>
            <w:tcW w:w="3323" w:type="pct"/>
          </w:tcPr>
          <w:p w14:paraId="0E867E2D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ax. +60 ºC (+140 ºF)</w:t>
            </w:r>
          </w:p>
        </w:tc>
      </w:tr>
      <w:tr w:rsidR="004638D7" w:rsidRPr="00F302D0" w14:paraId="1CDE4CC0" w14:textId="77777777" w:rsidTr="00F302D0">
        <w:trPr>
          <w:trHeight w:val="475"/>
        </w:trPr>
        <w:tc>
          <w:tcPr>
            <w:tcW w:w="1677" w:type="pct"/>
          </w:tcPr>
          <w:p w14:paraId="08BE2A09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Maximum drain flow rate</w:t>
            </w:r>
          </w:p>
        </w:tc>
        <w:tc>
          <w:tcPr>
            <w:tcW w:w="3323" w:type="pct"/>
          </w:tcPr>
          <w:p w14:paraId="025F4B74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 xml:space="preserve">less than 15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itre</w:t>
            </w:r>
            <w:proofErr w:type="spellEnd"/>
            <w:r w:rsidRPr="00F302D0">
              <w:rPr>
                <w:rFonts w:asciiTheme="minorHAnsi" w:hAnsiTheme="minorHAnsi" w:cstheme="minorHAnsi"/>
              </w:rPr>
              <w:t>/min. (4 gal/min.)</w:t>
            </w:r>
          </w:p>
        </w:tc>
      </w:tr>
      <w:tr w:rsidR="004638D7" w:rsidRPr="00F302D0" w14:paraId="67FFE5B1" w14:textId="77777777" w:rsidTr="00F302D0">
        <w:trPr>
          <w:trHeight w:val="635"/>
        </w:trPr>
        <w:tc>
          <w:tcPr>
            <w:tcW w:w="1677" w:type="pct"/>
          </w:tcPr>
          <w:p w14:paraId="173330A8" w14:textId="77777777" w:rsidR="004638D7" w:rsidRPr="00F302D0" w:rsidRDefault="004638D7" w:rsidP="004157F7">
            <w:pPr>
              <w:pStyle w:val="TableParagraph"/>
              <w:spacing w:before="18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User interface</w:t>
            </w:r>
          </w:p>
        </w:tc>
        <w:tc>
          <w:tcPr>
            <w:tcW w:w="3323" w:type="pct"/>
          </w:tcPr>
          <w:p w14:paraId="21DE4B6A" w14:textId="77777777" w:rsidR="004638D7" w:rsidRPr="00F302D0" w:rsidRDefault="004638D7" w:rsidP="004157F7">
            <w:pPr>
              <w:pStyle w:val="TableParagraph"/>
              <w:ind w:left="137" w:right="2383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4.3 in. TFT touch-screen display Time display: minutes and seconds</w:t>
            </w:r>
          </w:p>
        </w:tc>
      </w:tr>
      <w:tr w:rsidR="004638D7" w:rsidRPr="00F302D0" w14:paraId="77BF21BC" w14:textId="77777777" w:rsidTr="00F302D0">
        <w:trPr>
          <w:trHeight w:val="475"/>
        </w:trPr>
        <w:tc>
          <w:tcPr>
            <w:tcW w:w="1677" w:type="pct"/>
          </w:tcPr>
          <w:p w14:paraId="5F1B9C61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Audio</w:t>
            </w:r>
          </w:p>
        </w:tc>
        <w:tc>
          <w:tcPr>
            <w:tcW w:w="3323" w:type="pct"/>
          </w:tcPr>
          <w:p w14:paraId="414B105A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1 W speaker</w:t>
            </w:r>
          </w:p>
        </w:tc>
      </w:tr>
      <w:tr w:rsidR="004638D7" w:rsidRPr="00F302D0" w14:paraId="5EE0B71D" w14:textId="77777777" w:rsidTr="00F302D0">
        <w:trPr>
          <w:trHeight w:val="475"/>
        </w:trPr>
        <w:tc>
          <w:tcPr>
            <w:tcW w:w="1677" w:type="pct"/>
          </w:tcPr>
          <w:p w14:paraId="7A7E2FB7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Internal clock accuracy</w:t>
            </w:r>
          </w:p>
        </w:tc>
        <w:tc>
          <w:tcPr>
            <w:tcW w:w="3323" w:type="pct"/>
          </w:tcPr>
          <w:p w14:paraId="55F97A96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±0.5 sec</w:t>
            </w:r>
          </w:p>
        </w:tc>
      </w:tr>
      <w:tr w:rsidR="004638D7" w:rsidRPr="00F302D0" w14:paraId="295810C2" w14:textId="77777777" w:rsidTr="00F302D0">
        <w:trPr>
          <w:trHeight w:val="475"/>
        </w:trPr>
        <w:tc>
          <w:tcPr>
            <w:tcW w:w="1677" w:type="pct"/>
          </w:tcPr>
          <w:p w14:paraId="6DDDBF94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Internal data storage</w:t>
            </w:r>
          </w:p>
        </w:tc>
        <w:tc>
          <w:tcPr>
            <w:tcW w:w="3323" w:type="pct"/>
          </w:tcPr>
          <w:p w14:paraId="6F0B8E1E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icro SD flash card, 4 GB (storage of &gt;10,000 cycles)</w:t>
            </w:r>
          </w:p>
        </w:tc>
      </w:tr>
      <w:tr w:rsidR="004638D7" w:rsidRPr="00F302D0" w14:paraId="40CC333D" w14:textId="77777777" w:rsidTr="00F302D0">
        <w:trPr>
          <w:trHeight w:val="455"/>
        </w:trPr>
        <w:tc>
          <w:tcPr>
            <w:tcW w:w="1677" w:type="pct"/>
          </w:tcPr>
          <w:p w14:paraId="32879FB2" w14:textId="77777777" w:rsidR="004638D7" w:rsidRPr="00F302D0" w:rsidRDefault="004638D7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Real-time clock battery</w:t>
            </w:r>
          </w:p>
        </w:tc>
        <w:tc>
          <w:tcPr>
            <w:tcW w:w="3323" w:type="pct"/>
          </w:tcPr>
          <w:p w14:paraId="18063281" w14:textId="77777777" w:rsidR="004638D7" w:rsidRPr="00F302D0" w:rsidRDefault="004638D7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 xml:space="preserve">CR1220 (5012LC), 35 to 40 </w:t>
            </w:r>
            <w:proofErr w:type="spellStart"/>
            <w:r w:rsidRPr="00F302D0">
              <w:rPr>
                <w:rFonts w:asciiTheme="minorHAnsi" w:hAnsiTheme="minorHAnsi" w:cstheme="minorHAnsi"/>
              </w:rPr>
              <w:t>mAh</w:t>
            </w:r>
            <w:proofErr w:type="spellEnd"/>
            <w:r w:rsidRPr="00F302D0">
              <w:rPr>
                <w:rFonts w:asciiTheme="minorHAnsi" w:hAnsiTheme="minorHAnsi" w:cstheme="minorHAnsi"/>
              </w:rPr>
              <w:t>, 0.1 mA</w:t>
            </w:r>
          </w:p>
        </w:tc>
      </w:tr>
      <w:tr w:rsidR="00F302D0" w:rsidRPr="00F302D0" w14:paraId="1D6B2ADE" w14:textId="77777777" w:rsidTr="00F302D0">
        <w:trPr>
          <w:trHeight w:val="455"/>
        </w:trPr>
        <w:tc>
          <w:tcPr>
            <w:tcW w:w="1677" w:type="pct"/>
          </w:tcPr>
          <w:p w14:paraId="1865FE25" w14:textId="77777777" w:rsidR="00F302D0" w:rsidRPr="00F302D0" w:rsidRDefault="00F302D0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Altitude range</w:t>
            </w:r>
          </w:p>
        </w:tc>
        <w:tc>
          <w:tcPr>
            <w:tcW w:w="3323" w:type="pct"/>
          </w:tcPr>
          <w:p w14:paraId="1BD38A3E" w14:textId="77777777" w:rsidR="00F302D0" w:rsidRPr="00F302D0" w:rsidRDefault="00F302D0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Interior only, altitude up to 2000 m (6562 ft)</w:t>
            </w:r>
          </w:p>
        </w:tc>
      </w:tr>
      <w:tr w:rsidR="00F302D0" w:rsidRPr="00F302D0" w14:paraId="587E4900" w14:textId="77777777" w:rsidTr="00F302D0">
        <w:trPr>
          <w:trHeight w:val="455"/>
        </w:trPr>
        <w:tc>
          <w:tcPr>
            <w:tcW w:w="1677" w:type="pct"/>
          </w:tcPr>
          <w:p w14:paraId="33583EEC" w14:textId="77777777" w:rsidR="00F302D0" w:rsidRPr="00F302D0" w:rsidRDefault="00F302D0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Ambient operating temperature range</w:t>
            </w:r>
          </w:p>
        </w:tc>
        <w:tc>
          <w:tcPr>
            <w:tcW w:w="3323" w:type="pct"/>
          </w:tcPr>
          <w:p w14:paraId="5B72A705" w14:textId="77777777" w:rsidR="00F302D0" w:rsidRPr="00F302D0" w:rsidRDefault="00F302D0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+5 ºC to 40 ºC (+41 ºF to 104 ºF)</w:t>
            </w:r>
          </w:p>
        </w:tc>
      </w:tr>
      <w:tr w:rsidR="00F302D0" w:rsidRPr="00F302D0" w14:paraId="567D9F20" w14:textId="77777777" w:rsidTr="00F302D0">
        <w:trPr>
          <w:trHeight w:val="455"/>
        </w:trPr>
        <w:tc>
          <w:tcPr>
            <w:tcW w:w="1677" w:type="pct"/>
          </w:tcPr>
          <w:p w14:paraId="7FC36B33" w14:textId="77777777" w:rsidR="00F302D0" w:rsidRPr="00F302D0" w:rsidRDefault="00F302D0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Maximum humidity</w:t>
            </w:r>
          </w:p>
        </w:tc>
        <w:tc>
          <w:tcPr>
            <w:tcW w:w="3323" w:type="pct"/>
          </w:tcPr>
          <w:p w14:paraId="06F47A71" w14:textId="77777777" w:rsidR="00F302D0" w:rsidRPr="00F302D0" w:rsidRDefault="00F302D0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80% relative humidity for up to +31 ºC (+88 ºF) decreasing linearly to 50% relative humidity at</w:t>
            </w:r>
          </w:p>
          <w:p w14:paraId="6C09FEB7" w14:textId="77777777" w:rsidR="00F302D0" w:rsidRPr="00F302D0" w:rsidRDefault="00F302D0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+40 ºC (+104 ºF)</w:t>
            </w:r>
          </w:p>
        </w:tc>
      </w:tr>
      <w:tr w:rsidR="00F302D0" w:rsidRPr="00F302D0" w14:paraId="34367FE1" w14:textId="77777777" w:rsidTr="00F302D0">
        <w:trPr>
          <w:trHeight w:val="455"/>
        </w:trPr>
        <w:tc>
          <w:tcPr>
            <w:tcW w:w="1677" w:type="pct"/>
          </w:tcPr>
          <w:p w14:paraId="2C4E7727" w14:textId="77777777" w:rsidR="00F302D0" w:rsidRPr="00F302D0" w:rsidRDefault="00F302D0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Noise generated during operation</w:t>
            </w:r>
          </w:p>
        </w:tc>
        <w:tc>
          <w:tcPr>
            <w:tcW w:w="3323" w:type="pct"/>
          </w:tcPr>
          <w:p w14:paraId="593DD58E" w14:textId="77777777" w:rsidR="00F302D0" w:rsidRPr="00F302D0" w:rsidRDefault="00F302D0" w:rsidP="004157F7">
            <w:pPr>
              <w:pStyle w:val="TableParagraph"/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71 dBA at distance of 1 m (3.3 ft) from front of machine</w:t>
            </w:r>
          </w:p>
        </w:tc>
      </w:tr>
      <w:tr w:rsidR="00F302D0" w:rsidRPr="00F302D0" w14:paraId="1CD748D6" w14:textId="77777777" w:rsidTr="00F302D0">
        <w:trPr>
          <w:trHeight w:val="455"/>
        </w:trPr>
        <w:tc>
          <w:tcPr>
            <w:tcW w:w="1677" w:type="pct"/>
          </w:tcPr>
          <w:p w14:paraId="29D4A5AB" w14:textId="77777777" w:rsidR="00F302D0" w:rsidRPr="00F302D0" w:rsidRDefault="00F302D0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Heat output during operation</w:t>
            </w:r>
          </w:p>
        </w:tc>
        <w:tc>
          <w:tcPr>
            <w:tcW w:w="3323" w:type="pct"/>
          </w:tcPr>
          <w:p w14:paraId="5DE45D2C" w14:textId="3B264FC4" w:rsidR="00F302D0" w:rsidRPr="00F302D0" w:rsidRDefault="00F302D0" w:rsidP="005F2AAD">
            <w:pPr>
              <w:pStyle w:val="TableParagraph"/>
              <w:tabs>
                <w:tab w:val="left" w:pos="4425"/>
              </w:tabs>
              <w:spacing w:before="98"/>
              <w:ind w:left="137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205 W (700 BTU/</w:t>
            </w:r>
            <w:proofErr w:type="spellStart"/>
            <w:r w:rsidRPr="00F302D0">
              <w:rPr>
                <w:rFonts w:asciiTheme="minorHAnsi" w:hAnsiTheme="minorHAnsi" w:cstheme="minorHAnsi"/>
              </w:rPr>
              <w:t>hr</w:t>
            </w:r>
            <w:proofErr w:type="spellEnd"/>
            <w:r w:rsidRPr="00F302D0">
              <w:rPr>
                <w:rFonts w:asciiTheme="minorHAnsi" w:hAnsiTheme="minorHAnsi" w:cstheme="minorHAnsi"/>
              </w:rPr>
              <w:t>) during wash cycle</w:t>
            </w:r>
            <w:r w:rsidR="005F2AAD">
              <w:rPr>
                <w:rFonts w:asciiTheme="minorHAnsi" w:hAnsiTheme="minorHAnsi" w:cstheme="minorHAnsi"/>
              </w:rPr>
              <w:tab/>
            </w:r>
          </w:p>
        </w:tc>
      </w:tr>
    </w:tbl>
    <w:p w14:paraId="2576822D" w14:textId="0E5F688F" w:rsidR="00874065" w:rsidRDefault="00874065" w:rsidP="004157F7">
      <w:pPr>
        <w:spacing w:line="240" w:lineRule="auto"/>
        <w:rPr>
          <w:rFonts w:cstheme="minorHAnsi"/>
          <w:b/>
          <w:u w:val="single"/>
        </w:rPr>
      </w:pPr>
    </w:p>
    <w:p w14:paraId="34C2949D" w14:textId="6AA473E0" w:rsidR="00F302D0" w:rsidRDefault="00CC2E3B" w:rsidP="004157F7">
      <w:pPr>
        <w:spacing w:line="240" w:lineRule="auto"/>
        <w:rPr>
          <w:rFonts w:cstheme="minorHAnsi"/>
          <w:b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2" behindDoc="0" locked="0" layoutInCell="1" allowOverlap="1" wp14:anchorId="01A7D5B9" wp14:editId="209DDFCB">
            <wp:simplePos x="0" y="0"/>
            <wp:positionH relativeFrom="margin">
              <wp:posOffset>2361104</wp:posOffset>
            </wp:positionH>
            <wp:positionV relativeFrom="margin">
              <wp:posOffset>34925</wp:posOffset>
            </wp:positionV>
            <wp:extent cx="2803525" cy="1460500"/>
            <wp:effectExtent l="0" t="0" r="0" b="63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62" t="25055" b="46532"/>
                    <a:stretch/>
                  </pic:blipFill>
                  <pic:spPr bwMode="auto">
                    <a:xfrm>
                      <a:off x="0" y="0"/>
                      <a:ext cx="2803525" cy="146050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FA082C" w14:textId="70A7A651" w:rsidR="00F302D0" w:rsidRDefault="00F302D0" w:rsidP="004157F7">
      <w:pPr>
        <w:spacing w:line="240" w:lineRule="auto"/>
        <w:rPr>
          <w:rFonts w:cstheme="minorHAnsi"/>
          <w:b/>
          <w:u w:val="single"/>
        </w:rPr>
      </w:pPr>
    </w:p>
    <w:p w14:paraId="79E0FB4A" w14:textId="60F9DD02" w:rsidR="00F302D0" w:rsidRDefault="00F302D0" w:rsidP="004157F7">
      <w:pPr>
        <w:spacing w:line="240" w:lineRule="auto"/>
        <w:rPr>
          <w:rFonts w:cstheme="minorHAnsi"/>
          <w:b/>
          <w:u w:val="single"/>
        </w:rPr>
      </w:pPr>
    </w:p>
    <w:p w14:paraId="169EA6C6" w14:textId="77777777" w:rsidR="00F302D0" w:rsidRPr="00F302D0" w:rsidRDefault="00F302D0" w:rsidP="004157F7">
      <w:pPr>
        <w:spacing w:line="240" w:lineRule="auto"/>
        <w:rPr>
          <w:rFonts w:cstheme="minorHAnsi"/>
          <w:b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95"/>
        <w:gridCol w:w="2861"/>
        <w:gridCol w:w="2860"/>
      </w:tblGrid>
      <w:tr w:rsidR="0047763A" w:rsidRPr="00F302D0" w14:paraId="79955A1C" w14:textId="77777777" w:rsidTr="00F302D0">
        <w:trPr>
          <w:trHeight w:val="435"/>
        </w:trPr>
        <w:tc>
          <w:tcPr>
            <w:tcW w:w="1827" w:type="pct"/>
          </w:tcPr>
          <w:p w14:paraId="1022FF2A" w14:textId="77777777" w:rsidR="0047763A" w:rsidRPr="00F302D0" w:rsidRDefault="0047763A" w:rsidP="004157F7">
            <w:pPr>
              <w:pStyle w:val="TableParagraph"/>
              <w:spacing w:before="0"/>
              <w:rPr>
                <w:rFonts w:asciiTheme="minorHAnsi" w:hAnsiTheme="minorHAnsi" w:cstheme="minorHAnsi"/>
              </w:rPr>
            </w:pPr>
          </w:p>
        </w:tc>
        <w:tc>
          <w:tcPr>
            <w:tcW w:w="1586" w:type="pct"/>
            <w:shd w:val="clear" w:color="auto" w:fill="EBEBED"/>
          </w:tcPr>
          <w:p w14:paraId="29A3A987" w14:textId="77777777" w:rsidR="0047763A" w:rsidRPr="00F302D0" w:rsidRDefault="0047763A" w:rsidP="004157F7">
            <w:pPr>
              <w:pStyle w:val="TableParagraph"/>
              <w:spacing w:before="102"/>
              <w:ind w:left="155" w:right="132"/>
              <w:jc w:val="center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MED511020 &amp; MED511030</w:t>
            </w:r>
          </w:p>
        </w:tc>
        <w:tc>
          <w:tcPr>
            <w:tcW w:w="1586" w:type="pct"/>
            <w:shd w:val="clear" w:color="auto" w:fill="EBEBED"/>
          </w:tcPr>
          <w:p w14:paraId="06AB6D86" w14:textId="79F7B3C5" w:rsidR="0047763A" w:rsidRPr="00F302D0" w:rsidRDefault="0047763A" w:rsidP="004157F7">
            <w:pPr>
              <w:pStyle w:val="TableParagraph"/>
              <w:spacing w:before="102"/>
              <w:ind w:left="174" w:right="114"/>
              <w:jc w:val="center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MED512020 &amp; MED512030</w:t>
            </w:r>
          </w:p>
        </w:tc>
      </w:tr>
      <w:tr w:rsidR="0047763A" w:rsidRPr="00F302D0" w14:paraId="0753838B" w14:textId="77777777" w:rsidTr="00F302D0">
        <w:trPr>
          <w:trHeight w:val="455"/>
        </w:trPr>
        <w:tc>
          <w:tcPr>
            <w:tcW w:w="1827" w:type="pct"/>
          </w:tcPr>
          <w:p w14:paraId="71AED95B" w14:textId="77777777" w:rsidR="0047763A" w:rsidRPr="00F302D0" w:rsidRDefault="0047763A" w:rsidP="004157F7">
            <w:pPr>
              <w:pStyle w:val="TableParagraph"/>
              <w:spacing w:before="8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External height</w:t>
            </w:r>
          </w:p>
        </w:tc>
        <w:tc>
          <w:tcPr>
            <w:tcW w:w="1586" w:type="pct"/>
          </w:tcPr>
          <w:p w14:paraId="5BD57B8E" w14:textId="77777777" w:rsidR="0047763A" w:rsidRPr="00F302D0" w:rsidRDefault="0047763A" w:rsidP="004157F7">
            <w:pPr>
              <w:pStyle w:val="TableParagraph"/>
              <w:spacing w:before="78"/>
              <w:ind w:left="604" w:right="563"/>
              <w:jc w:val="center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319 mm (12.6 in.)</w:t>
            </w:r>
          </w:p>
        </w:tc>
        <w:tc>
          <w:tcPr>
            <w:tcW w:w="1586" w:type="pct"/>
          </w:tcPr>
          <w:p w14:paraId="27F1EE66" w14:textId="0844E40D" w:rsidR="0047763A" w:rsidRPr="00F302D0" w:rsidRDefault="0047763A" w:rsidP="004157F7">
            <w:pPr>
              <w:pStyle w:val="TableParagraph"/>
              <w:spacing w:before="78"/>
              <w:ind w:left="605" w:right="543"/>
              <w:jc w:val="center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319 mm (12.6 in.)</w:t>
            </w:r>
          </w:p>
        </w:tc>
      </w:tr>
      <w:tr w:rsidR="0047763A" w:rsidRPr="00F302D0" w14:paraId="6428807D" w14:textId="77777777" w:rsidTr="00F302D0">
        <w:trPr>
          <w:trHeight w:val="475"/>
        </w:trPr>
        <w:tc>
          <w:tcPr>
            <w:tcW w:w="1827" w:type="pct"/>
          </w:tcPr>
          <w:p w14:paraId="29EA1FB9" w14:textId="77777777" w:rsidR="0047763A" w:rsidRPr="00F302D0" w:rsidRDefault="0047763A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External width</w:t>
            </w:r>
          </w:p>
        </w:tc>
        <w:tc>
          <w:tcPr>
            <w:tcW w:w="1586" w:type="pct"/>
          </w:tcPr>
          <w:p w14:paraId="15CFC6D7" w14:textId="77777777" w:rsidR="0047763A" w:rsidRPr="00F302D0" w:rsidRDefault="0047763A" w:rsidP="004157F7">
            <w:pPr>
              <w:pStyle w:val="TableParagraph"/>
              <w:spacing w:before="98"/>
              <w:ind w:left="604" w:right="563"/>
              <w:jc w:val="center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357 mm (14.1 in.)</w:t>
            </w:r>
          </w:p>
        </w:tc>
        <w:tc>
          <w:tcPr>
            <w:tcW w:w="1586" w:type="pct"/>
          </w:tcPr>
          <w:p w14:paraId="5F0BD648" w14:textId="77777777" w:rsidR="0047763A" w:rsidRPr="00F302D0" w:rsidRDefault="0047763A" w:rsidP="004157F7">
            <w:pPr>
              <w:pStyle w:val="TableParagraph"/>
              <w:spacing w:before="98"/>
              <w:ind w:left="605" w:right="543"/>
              <w:jc w:val="center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553 mm (21.8 in.)</w:t>
            </w:r>
          </w:p>
        </w:tc>
      </w:tr>
      <w:tr w:rsidR="0047763A" w:rsidRPr="00F302D0" w14:paraId="55D05B90" w14:textId="77777777" w:rsidTr="00F302D0">
        <w:trPr>
          <w:trHeight w:val="475"/>
        </w:trPr>
        <w:tc>
          <w:tcPr>
            <w:tcW w:w="1827" w:type="pct"/>
          </w:tcPr>
          <w:p w14:paraId="00D630AD" w14:textId="77777777" w:rsidR="0047763A" w:rsidRPr="00F302D0" w:rsidRDefault="0047763A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External depth</w:t>
            </w:r>
          </w:p>
        </w:tc>
        <w:tc>
          <w:tcPr>
            <w:tcW w:w="1586" w:type="pct"/>
          </w:tcPr>
          <w:p w14:paraId="34161A97" w14:textId="77777777" w:rsidR="0047763A" w:rsidRPr="00F302D0" w:rsidRDefault="0047763A" w:rsidP="004157F7">
            <w:pPr>
              <w:pStyle w:val="TableParagraph"/>
              <w:spacing w:before="98"/>
              <w:ind w:left="604" w:right="563"/>
              <w:jc w:val="center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380 mm (15.0 in.)</w:t>
            </w:r>
          </w:p>
        </w:tc>
        <w:tc>
          <w:tcPr>
            <w:tcW w:w="1586" w:type="pct"/>
          </w:tcPr>
          <w:p w14:paraId="4F06E01B" w14:textId="77777777" w:rsidR="0047763A" w:rsidRPr="00F302D0" w:rsidRDefault="0047763A" w:rsidP="004157F7">
            <w:pPr>
              <w:pStyle w:val="TableParagraph"/>
              <w:spacing w:before="98"/>
              <w:ind w:left="605" w:right="543"/>
              <w:jc w:val="center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440 mm (17.3 in.)</w:t>
            </w:r>
          </w:p>
        </w:tc>
      </w:tr>
      <w:tr w:rsidR="0047763A" w:rsidRPr="00F302D0" w14:paraId="6442E08D" w14:textId="77777777" w:rsidTr="00F302D0">
        <w:trPr>
          <w:trHeight w:val="475"/>
        </w:trPr>
        <w:tc>
          <w:tcPr>
            <w:tcW w:w="1827" w:type="pct"/>
          </w:tcPr>
          <w:p w14:paraId="35558D1D" w14:textId="77777777" w:rsidR="0047763A" w:rsidRPr="00F302D0" w:rsidRDefault="0047763A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Net weight (dry)</w:t>
            </w:r>
          </w:p>
        </w:tc>
        <w:tc>
          <w:tcPr>
            <w:tcW w:w="1586" w:type="pct"/>
          </w:tcPr>
          <w:p w14:paraId="2E13574B" w14:textId="77777777" w:rsidR="0047763A" w:rsidRPr="00F302D0" w:rsidRDefault="0047763A" w:rsidP="004157F7">
            <w:pPr>
              <w:pStyle w:val="TableParagraph"/>
              <w:spacing w:before="98"/>
              <w:ind w:left="604" w:right="563"/>
              <w:jc w:val="center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 xml:space="preserve">8.8 kg (19.4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b</w:t>
            </w:r>
            <w:proofErr w:type="spellEnd"/>
            <w:r w:rsidRPr="00F302D0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586" w:type="pct"/>
          </w:tcPr>
          <w:p w14:paraId="3708B635" w14:textId="77777777" w:rsidR="0047763A" w:rsidRPr="00F302D0" w:rsidRDefault="0047763A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 xml:space="preserve">16.5 kg (36.2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b</w:t>
            </w:r>
            <w:proofErr w:type="spellEnd"/>
            <w:r w:rsidRPr="00F302D0">
              <w:rPr>
                <w:rFonts w:asciiTheme="minorHAnsi" w:hAnsiTheme="minorHAnsi" w:cstheme="minorHAnsi"/>
              </w:rPr>
              <w:t>)</w:t>
            </w:r>
          </w:p>
        </w:tc>
      </w:tr>
      <w:tr w:rsidR="0047763A" w:rsidRPr="00F302D0" w14:paraId="62203B18" w14:textId="77777777" w:rsidTr="00F302D0">
        <w:trPr>
          <w:trHeight w:val="454"/>
        </w:trPr>
        <w:tc>
          <w:tcPr>
            <w:tcW w:w="1827" w:type="pct"/>
          </w:tcPr>
          <w:p w14:paraId="74AD5E21" w14:textId="77777777" w:rsidR="0047763A" w:rsidRPr="00F302D0" w:rsidRDefault="0047763A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Operating weight (tank filled)</w:t>
            </w:r>
          </w:p>
        </w:tc>
        <w:tc>
          <w:tcPr>
            <w:tcW w:w="1586" w:type="pct"/>
          </w:tcPr>
          <w:p w14:paraId="3A01212F" w14:textId="77777777" w:rsidR="0047763A" w:rsidRPr="00F302D0" w:rsidRDefault="0047763A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 xml:space="preserve">18.4 kg (40.5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b</w:t>
            </w:r>
            <w:proofErr w:type="spellEnd"/>
            <w:r w:rsidRPr="00F302D0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586" w:type="pct"/>
          </w:tcPr>
          <w:p w14:paraId="5862D207" w14:textId="77777777" w:rsidR="0047763A" w:rsidRPr="00F302D0" w:rsidRDefault="0047763A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 xml:space="preserve">32.4 kg (71.2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b</w:t>
            </w:r>
            <w:proofErr w:type="spellEnd"/>
            <w:r w:rsidRPr="00F302D0">
              <w:rPr>
                <w:rFonts w:asciiTheme="minorHAnsi" w:hAnsiTheme="minorHAnsi" w:cstheme="minorHAnsi"/>
              </w:rPr>
              <w:t>)</w:t>
            </w:r>
          </w:p>
        </w:tc>
      </w:tr>
      <w:tr w:rsidR="002C6066" w:rsidRPr="00F302D0" w14:paraId="077F7099" w14:textId="77777777" w:rsidTr="00F302D0">
        <w:trPr>
          <w:trHeight w:val="454"/>
        </w:trPr>
        <w:tc>
          <w:tcPr>
            <w:tcW w:w="1827" w:type="pct"/>
          </w:tcPr>
          <w:p w14:paraId="74C419B7" w14:textId="77777777" w:rsidR="002C6066" w:rsidRPr="00F302D0" w:rsidRDefault="002C6066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86" w:type="pct"/>
            <w:shd w:val="clear" w:color="auto" w:fill="EBEBED"/>
          </w:tcPr>
          <w:p w14:paraId="221B6E47" w14:textId="77777777" w:rsidR="002C6066" w:rsidRPr="00F302D0" w:rsidRDefault="002C6066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ED511020 &amp; MED511030</w:t>
            </w:r>
          </w:p>
        </w:tc>
        <w:tc>
          <w:tcPr>
            <w:tcW w:w="1586" w:type="pct"/>
            <w:shd w:val="clear" w:color="auto" w:fill="EBEBED"/>
          </w:tcPr>
          <w:p w14:paraId="116269BF" w14:textId="77777777" w:rsidR="002C6066" w:rsidRPr="00F302D0" w:rsidRDefault="002C6066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ED512020 &amp; MED512030</w:t>
            </w:r>
          </w:p>
        </w:tc>
      </w:tr>
      <w:tr w:rsidR="00F302D0" w:rsidRPr="00F302D0" w14:paraId="27CD7A55" w14:textId="77777777" w:rsidTr="00F302D0">
        <w:trPr>
          <w:trHeight w:val="454"/>
        </w:trPr>
        <w:tc>
          <w:tcPr>
            <w:tcW w:w="1827" w:type="pct"/>
          </w:tcPr>
          <w:p w14:paraId="3F0F5781" w14:textId="77777777" w:rsidR="002C6066" w:rsidRPr="00F302D0" w:rsidRDefault="002C6066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Wash tank length</w:t>
            </w:r>
          </w:p>
        </w:tc>
        <w:tc>
          <w:tcPr>
            <w:tcW w:w="1586" w:type="pct"/>
          </w:tcPr>
          <w:p w14:paraId="4A9CB300" w14:textId="77777777" w:rsidR="002C6066" w:rsidRPr="00F302D0" w:rsidRDefault="002C6066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290 mm (11.4 in.)</w:t>
            </w:r>
          </w:p>
        </w:tc>
        <w:tc>
          <w:tcPr>
            <w:tcW w:w="1586" w:type="pct"/>
          </w:tcPr>
          <w:p w14:paraId="788BD73F" w14:textId="77777777" w:rsidR="002C6066" w:rsidRPr="00F302D0" w:rsidRDefault="002C6066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495 mm (19.4 in.)</w:t>
            </w:r>
          </w:p>
        </w:tc>
      </w:tr>
      <w:tr w:rsidR="00F302D0" w:rsidRPr="00F302D0" w14:paraId="6C922C6D" w14:textId="77777777" w:rsidTr="00F302D0">
        <w:trPr>
          <w:trHeight w:val="454"/>
        </w:trPr>
        <w:tc>
          <w:tcPr>
            <w:tcW w:w="1827" w:type="pct"/>
          </w:tcPr>
          <w:p w14:paraId="10DADED5" w14:textId="77777777" w:rsidR="002C6066" w:rsidRPr="00F302D0" w:rsidRDefault="002C6066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Wash tank width</w:t>
            </w:r>
          </w:p>
        </w:tc>
        <w:tc>
          <w:tcPr>
            <w:tcW w:w="1586" w:type="pct"/>
          </w:tcPr>
          <w:p w14:paraId="37A33D96" w14:textId="77777777" w:rsidR="002C6066" w:rsidRPr="00F302D0" w:rsidRDefault="002C6066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230 mm (9.0 in.)</w:t>
            </w:r>
          </w:p>
        </w:tc>
        <w:tc>
          <w:tcPr>
            <w:tcW w:w="1586" w:type="pct"/>
          </w:tcPr>
          <w:p w14:paraId="0C7E83C7" w14:textId="77777777" w:rsidR="002C6066" w:rsidRPr="00F302D0" w:rsidRDefault="002C6066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282 mm (11.1 in.)</w:t>
            </w:r>
          </w:p>
        </w:tc>
      </w:tr>
      <w:tr w:rsidR="00F302D0" w:rsidRPr="00F302D0" w14:paraId="57E74C8A" w14:textId="77777777" w:rsidTr="00F302D0">
        <w:trPr>
          <w:trHeight w:val="454"/>
        </w:trPr>
        <w:tc>
          <w:tcPr>
            <w:tcW w:w="1827" w:type="pct"/>
          </w:tcPr>
          <w:p w14:paraId="3EBF4836" w14:textId="77777777" w:rsidR="002C6066" w:rsidRPr="00F302D0" w:rsidRDefault="002C6066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Wash tank depth</w:t>
            </w:r>
          </w:p>
        </w:tc>
        <w:tc>
          <w:tcPr>
            <w:tcW w:w="1586" w:type="pct"/>
          </w:tcPr>
          <w:p w14:paraId="4B4207C6" w14:textId="77777777" w:rsidR="002C6066" w:rsidRPr="00F302D0" w:rsidRDefault="002C6066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200 mm (7.8 in.)</w:t>
            </w:r>
          </w:p>
        </w:tc>
        <w:tc>
          <w:tcPr>
            <w:tcW w:w="1586" w:type="pct"/>
          </w:tcPr>
          <w:p w14:paraId="3F310DB2" w14:textId="77777777" w:rsidR="002C6066" w:rsidRPr="00F302D0" w:rsidRDefault="002C6066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150 mm (5.9 in.)</w:t>
            </w:r>
          </w:p>
        </w:tc>
      </w:tr>
      <w:tr w:rsidR="00F302D0" w:rsidRPr="00F302D0" w14:paraId="389E705F" w14:textId="77777777" w:rsidTr="00F302D0">
        <w:trPr>
          <w:trHeight w:val="454"/>
        </w:trPr>
        <w:tc>
          <w:tcPr>
            <w:tcW w:w="1827" w:type="pct"/>
          </w:tcPr>
          <w:p w14:paraId="5F703308" w14:textId="77777777" w:rsidR="002C6066" w:rsidRPr="00F302D0" w:rsidRDefault="002C6066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Wash tank liquid volume</w:t>
            </w:r>
          </w:p>
        </w:tc>
        <w:tc>
          <w:tcPr>
            <w:tcW w:w="1586" w:type="pct"/>
          </w:tcPr>
          <w:p w14:paraId="6E629F22" w14:textId="77777777" w:rsidR="002C6066" w:rsidRPr="00F302D0" w:rsidRDefault="002C6066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10 L (2.5 gal)</w:t>
            </w:r>
          </w:p>
        </w:tc>
        <w:tc>
          <w:tcPr>
            <w:tcW w:w="1586" w:type="pct"/>
          </w:tcPr>
          <w:p w14:paraId="587FC466" w14:textId="77777777" w:rsidR="002C6066" w:rsidRPr="00F302D0" w:rsidRDefault="002C6066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20 L (5.2 gal)</w:t>
            </w:r>
          </w:p>
        </w:tc>
      </w:tr>
      <w:tr w:rsidR="001D1E52" w:rsidRPr="00F302D0" w14:paraId="204CAE52" w14:textId="77777777" w:rsidTr="00F302D0">
        <w:trPr>
          <w:trHeight w:val="454"/>
        </w:trPr>
        <w:tc>
          <w:tcPr>
            <w:tcW w:w="1827" w:type="pct"/>
          </w:tcPr>
          <w:p w14:paraId="698030D2" w14:textId="77777777" w:rsidR="001D1E52" w:rsidRPr="00F302D0" w:rsidRDefault="001D1E52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86" w:type="pct"/>
            <w:shd w:val="clear" w:color="auto" w:fill="EBEBED"/>
          </w:tcPr>
          <w:p w14:paraId="75DDD24F" w14:textId="77777777" w:rsidR="001D1E52" w:rsidRPr="00F302D0" w:rsidRDefault="001D1E52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ED511020 &amp; MED511030</w:t>
            </w:r>
          </w:p>
        </w:tc>
        <w:tc>
          <w:tcPr>
            <w:tcW w:w="1586" w:type="pct"/>
            <w:shd w:val="clear" w:color="auto" w:fill="EBEBED"/>
          </w:tcPr>
          <w:p w14:paraId="59DA21B9" w14:textId="77777777" w:rsidR="001D1E52" w:rsidRPr="00F302D0" w:rsidRDefault="001D1E52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MED512020 &amp; MED512030</w:t>
            </w:r>
          </w:p>
        </w:tc>
      </w:tr>
      <w:tr w:rsidR="00F302D0" w:rsidRPr="00F302D0" w14:paraId="6A1E9D91" w14:textId="77777777" w:rsidTr="00F302D0">
        <w:trPr>
          <w:trHeight w:val="454"/>
        </w:trPr>
        <w:tc>
          <w:tcPr>
            <w:tcW w:w="1827" w:type="pct"/>
          </w:tcPr>
          <w:p w14:paraId="38C839C9" w14:textId="77777777" w:rsidR="001D1E52" w:rsidRPr="00F302D0" w:rsidRDefault="001D1E52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Basket length</w:t>
            </w:r>
          </w:p>
        </w:tc>
        <w:tc>
          <w:tcPr>
            <w:tcW w:w="1586" w:type="pct"/>
          </w:tcPr>
          <w:p w14:paraId="745D9E1F" w14:textId="77777777" w:rsidR="001D1E52" w:rsidRPr="00F302D0" w:rsidRDefault="001D1E52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228 mm (8.9 in.)</w:t>
            </w:r>
          </w:p>
        </w:tc>
        <w:tc>
          <w:tcPr>
            <w:tcW w:w="1586" w:type="pct"/>
          </w:tcPr>
          <w:p w14:paraId="4687FDC1" w14:textId="77777777" w:rsidR="001D1E52" w:rsidRPr="00F302D0" w:rsidRDefault="001D1E52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431 mm (16.9 in.)</w:t>
            </w:r>
          </w:p>
        </w:tc>
      </w:tr>
      <w:tr w:rsidR="00F302D0" w:rsidRPr="00F302D0" w14:paraId="5282224B" w14:textId="77777777" w:rsidTr="00F302D0">
        <w:trPr>
          <w:trHeight w:val="454"/>
        </w:trPr>
        <w:tc>
          <w:tcPr>
            <w:tcW w:w="1827" w:type="pct"/>
          </w:tcPr>
          <w:p w14:paraId="338FB651" w14:textId="77777777" w:rsidR="001D1E52" w:rsidRPr="00F302D0" w:rsidRDefault="001D1E52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Basket width</w:t>
            </w:r>
          </w:p>
        </w:tc>
        <w:tc>
          <w:tcPr>
            <w:tcW w:w="1586" w:type="pct"/>
          </w:tcPr>
          <w:p w14:paraId="2B5217D2" w14:textId="77777777" w:rsidR="001D1E52" w:rsidRPr="00F302D0" w:rsidRDefault="001D1E52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187 mm (7.3 in.)</w:t>
            </w:r>
          </w:p>
        </w:tc>
        <w:tc>
          <w:tcPr>
            <w:tcW w:w="1586" w:type="pct"/>
          </w:tcPr>
          <w:p w14:paraId="07689754" w14:textId="77777777" w:rsidR="001D1E52" w:rsidRPr="00F302D0" w:rsidRDefault="001D1E52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235 mm (9.2 in.)</w:t>
            </w:r>
          </w:p>
        </w:tc>
      </w:tr>
      <w:tr w:rsidR="00F302D0" w:rsidRPr="00F302D0" w14:paraId="59986AC8" w14:textId="77777777" w:rsidTr="00F302D0">
        <w:trPr>
          <w:trHeight w:val="454"/>
        </w:trPr>
        <w:tc>
          <w:tcPr>
            <w:tcW w:w="1827" w:type="pct"/>
          </w:tcPr>
          <w:p w14:paraId="656A7A99" w14:textId="77777777" w:rsidR="001D1E52" w:rsidRPr="00F302D0" w:rsidRDefault="001D1E52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Basket depth</w:t>
            </w:r>
          </w:p>
        </w:tc>
        <w:tc>
          <w:tcPr>
            <w:tcW w:w="1586" w:type="pct"/>
          </w:tcPr>
          <w:p w14:paraId="40EE3A3D" w14:textId="77777777" w:rsidR="001D1E52" w:rsidRPr="00F302D0" w:rsidRDefault="001D1E52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154 mm (6.0 in.)</w:t>
            </w:r>
          </w:p>
        </w:tc>
        <w:tc>
          <w:tcPr>
            <w:tcW w:w="1586" w:type="pct"/>
          </w:tcPr>
          <w:p w14:paraId="0E3D1D44" w14:textId="77777777" w:rsidR="001D1E52" w:rsidRPr="00F302D0" w:rsidRDefault="001D1E52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>121 mm (4.7 in.)</w:t>
            </w:r>
          </w:p>
        </w:tc>
      </w:tr>
      <w:tr w:rsidR="00F302D0" w:rsidRPr="00F302D0" w14:paraId="52580772" w14:textId="77777777" w:rsidTr="00F302D0">
        <w:trPr>
          <w:trHeight w:val="454"/>
        </w:trPr>
        <w:tc>
          <w:tcPr>
            <w:tcW w:w="1827" w:type="pct"/>
          </w:tcPr>
          <w:p w14:paraId="47455385" w14:textId="77777777" w:rsidR="001D1E52" w:rsidRPr="00F302D0" w:rsidRDefault="001D1E52" w:rsidP="004157F7">
            <w:pPr>
              <w:pStyle w:val="TableParagraph"/>
              <w:spacing w:before="103"/>
              <w:ind w:left="117"/>
              <w:rPr>
                <w:rFonts w:asciiTheme="minorHAnsi" w:hAnsiTheme="minorHAnsi" w:cstheme="minorHAnsi"/>
                <w:b/>
              </w:rPr>
            </w:pPr>
            <w:r w:rsidRPr="00F302D0">
              <w:rPr>
                <w:rFonts w:asciiTheme="minorHAnsi" w:hAnsiTheme="minorHAnsi" w:cstheme="minorHAnsi"/>
                <w:b/>
              </w:rPr>
              <w:t>Maximum load weight</w:t>
            </w:r>
          </w:p>
        </w:tc>
        <w:tc>
          <w:tcPr>
            <w:tcW w:w="1586" w:type="pct"/>
          </w:tcPr>
          <w:p w14:paraId="49A1FF7D" w14:textId="77777777" w:rsidR="001D1E52" w:rsidRPr="00F302D0" w:rsidRDefault="001D1E52" w:rsidP="004157F7">
            <w:pPr>
              <w:pStyle w:val="TableParagraph"/>
              <w:spacing w:before="98"/>
              <w:ind w:left="679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 xml:space="preserve">3.0 kg (6.6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b</w:t>
            </w:r>
            <w:proofErr w:type="spellEnd"/>
            <w:r w:rsidRPr="00F302D0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1586" w:type="pct"/>
          </w:tcPr>
          <w:p w14:paraId="66D34702" w14:textId="77777777" w:rsidR="001D1E52" w:rsidRPr="00F302D0" w:rsidRDefault="001D1E52" w:rsidP="004157F7">
            <w:pPr>
              <w:pStyle w:val="TableParagraph"/>
              <w:spacing w:before="98"/>
              <w:ind w:left="680"/>
              <w:rPr>
                <w:rFonts w:asciiTheme="minorHAnsi" w:hAnsiTheme="minorHAnsi" w:cstheme="minorHAnsi"/>
              </w:rPr>
            </w:pPr>
            <w:r w:rsidRPr="00F302D0">
              <w:rPr>
                <w:rFonts w:asciiTheme="minorHAnsi" w:hAnsiTheme="minorHAnsi" w:cstheme="minorHAnsi"/>
              </w:rPr>
              <w:t xml:space="preserve">4.0 kg (8.8 </w:t>
            </w:r>
            <w:proofErr w:type="spellStart"/>
            <w:r w:rsidRPr="00F302D0">
              <w:rPr>
                <w:rFonts w:asciiTheme="minorHAnsi" w:hAnsiTheme="minorHAnsi" w:cstheme="minorHAnsi"/>
              </w:rPr>
              <w:t>lb</w:t>
            </w:r>
            <w:proofErr w:type="spellEnd"/>
            <w:r w:rsidRPr="00F302D0">
              <w:rPr>
                <w:rFonts w:asciiTheme="minorHAnsi" w:hAnsiTheme="minorHAnsi" w:cstheme="minorHAnsi"/>
              </w:rPr>
              <w:t>)</w:t>
            </w:r>
          </w:p>
        </w:tc>
      </w:tr>
    </w:tbl>
    <w:p w14:paraId="3F5B1206" w14:textId="375EBE89" w:rsidR="00874065" w:rsidRPr="00F302D0" w:rsidRDefault="00874065" w:rsidP="004157F7">
      <w:pPr>
        <w:spacing w:line="240" w:lineRule="auto"/>
        <w:rPr>
          <w:rFonts w:cstheme="minorHAnsi"/>
          <w:b/>
          <w:u w:val="single"/>
        </w:rPr>
      </w:pPr>
    </w:p>
    <w:p w14:paraId="62BEEED5" w14:textId="77777777" w:rsidR="00874065" w:rsidRPr="00F302D0" w:rsidRDefault="00874065" w:rsidP="004157F7">
      <w:pPr>
        <w:spacing w:line="240" w:lineRule="auto"/>
        <w:rPr>
          <w:rFonts w:cstheme="minorHAnsi"/>
          <w:b/>
          <w:u w:val="single"/>
        </w:rPr>
      </w:pPr>
    </w:p>
    <w:p w14:paraId="2FE7DD00" w14:textId="77777777" w:rsidR="00874065" w:rsidRPr="00F302D0" w:rsidRDefault="00874065" w:rsidP="004157F7">
      <w:pPr>
        <w:spacing w:line="240" w:lineRule="auto"/>
        <w:rPr>
          <w:rFonts w:cstheme="minorHAnsi"/>
          <w:b/>
          <w:u w:val="single"/>
        </w:rPr>
      </w:pPr>
    </w:p>
    <w:p w14:paraId="01669045" w14:textId="77777777" w:rsidR="00874065" w:rsidRPr="00F302D0" w:rsidRDefault="00874065" w:rsidP="004157F7">
      <w:pPr>
        <w:spacing w:line="240" w:lineRule="auto"/>
        <w:rPr>
          <w:rFonts w:cstheme="minorHAnsi"/>
          <w:b/>
          <w:u w:val="single"/>
        </w:rPr>
      </w:pPr>
    </w:p>
    <w:p w14:paraId="04337EFB" w14:textId="22F67F7B" w:rsidR="00B83F13" w:rsidRPr="00F302D0" w:rsidRDefault="00B83F13" w:rsidP="004157F7">
      <w:pPr>
        <w:spacing w:line="240" w:lineRule="auto"/>
        <w:rPr>
          <w:rFonts w:cstheme="minorHAnsi"/>
          <w:b/>
          <w:u w:val="single"/>
        </w:rPr>
      </w:pPr>
    </w:p>
    <w:p w14:paraId="469BBF4C" w14:textId="6006A2C5" w:rsidR="00F007D5" w:rsidRPr="00F302D0" w:rsidRDefault="00F007D5" w:rsidP="004157F7">
      <w:pPr>
        <w:spacing w:line="240" w:lineRule="auto"/>
        <w:rPr>
          <w:rFonts w:cstheme="minorHAnsi"/>
          <w:b/>
          <w:u w:val="single"/>
        </w:rPr>
      </w:pPr>
    </w:p>
    <w:p w14:paraId="4431C08E" w14:textId="65260718" w:rsidR="00B83F13" w:rsidRDefault="00B83F13" w:rsidP="004157F7">
      <w:pPr>
        <w:spacing w:line="240" w:lineRule="auto"/>
        <w:rPr>
          <w:rFonts w:cstheme="minorHAnsi"/>
          <w:b/>
          <w:u w:val="single"/>
        </w:rPr>
      </w:pPr>
    </w:p>
    <w:p w14:paraId="7EEAFE74" w14:textId="77777777" w:rsidR="004157F7" w:rsidRDefault="004157F7" w:rsidP="004157F7">
      <w:pPr>
        <w:spacing w:line="240" w:lineRule="auto"/>
        <w:rPr>
          <w:rFonts w:cstheme="minorHAnsi"/>
          <w:b/>
          <w:u w:val="single"/>
        </w:rPr>
      </w:pPr>
    </w:p>
    <w:p w14:paraId="6FE73D37" w14:textId="77777777" w:rsidR="00CC2E3B" w:rsidRPr="00F302D0" w:rsidRDefault="00CC2E3B" w:rsidP="004157F7">
      <w:pPr>
        <w:spacing w:line="240" w:lineRule="auto"/>
        <w:rPr>
          <w:rFonts w:cstheme="minorHAnsi"/>
          <w:b/>
          <w:u w:val="single"/>
        </w:rPr>
      </w:pPr>
    </w:p>
    <w:p w14:paraId="378459F7" w14:textId="5874BCA3" w:rsidR="008D28C8" w:rsidRPr="00F302D0" w:rsidRDefault="00A958FF" w:rsidP="004157F7">
      <w:pPr>
        <w:spacing w:line="240" w:lineRule="auto"/>
        <w:rPr>
          <w:rFonts w:cstheme="minorHAnsi"/>
          <w:b/>
          <w:u w:val="single"/>
        </w:rPr>
      </w:pPr>
      <w:r w:rsidRPr="00F302D0">
        <w:rPr>
          <w:rFonts w:cstheme="minorHAnsi"/>
          <w:b/>
          <w:u w:val="single"/>
        </w:rPr>
        <w:lastRenderedPageBreak/>
        <w:t>Daily Maintenance</w:t>
      </w:r>
    </w:p>
    <w:p w14:paraId="678CE561" w14:textId="77777777" w:rsidR="008D28C8" w:rsidRPr="00F302D0" w:rsidRDefault="008D28C8" w:rsidP="004157F7">
      <w:pPr>
        <w:spacing w:line="240" w:lineRule="auto"/>
        <w:rPr>
          <w:rFonts w:cstheme="minorHAnsi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36"/>
        <w:gridCol w:w="5680"/>
      </w:tblGrid>
      <w:tr w:rsidR="00AB2FA8" w:rsidRPr="00F302D0" w14:paraId="1A10045C" w14:textId="77777777" w:rsidTr="00063148">
        <w:tc>
          <w:tcPr>
            <w:tcW w:w="3096" w:type="dxa"/>
          </w:tcPr>
          <w:p w14:paraId="7FCD11AA" w14:textId="0402280D" w:rsidR="00063148" w:rsidRPr="00F302D0" w:rsidRDefault="00063148" w:rsidP="004157F7">
            <w:pPr>
              <w:rPr>
                <w:rFonts w:cstheme="minorHAnsi"/>
                <w:b/>
                <w:u w:val="single"/>
              </w:rPr>
            </w:pPr>
            <w:r w:rsidRPr="00F302D0">
              <w:rPr>
                <w:rFonts w:cstheme="minorHAnsi"/>
                <w:b/>
                <w:noProof/>
                <w:u w:val="single"/>
              </w:rPr>
              <w:drawing>
                <wp:inline distT="0" distB="0" distL="0" distR="0" wp14:anchorId="0641F502" wp14:editId="650821B6">
                  <wp:extent cx="1455420" cy="73152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54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20" w:type="dxa"/>
          </w:tcPr>
          <w:p w14:paraId="29D3D57A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F302D0">
              <w:rPr>
                <w:rFonts w:cstheme="minorHAnsi"/>
                <w:b/>
                <w:bCs/>
              </w:rPr>
              <w:t>Before every cycle</w:t>
            </w:r>
          </w:p>
          <w:p w14:paraId="3EB17932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Perform the following procedure after each</w:t>
            </w:r>
          </w:p>
          <w:p w14:paraId="22FEF398" w14:textId="39833EC4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F302D0">
              <w:rPr>
                <w:rFonts w:cstheme="minorHAnsi"/>
              </w:rPr>
              <w:t>wash cycle:</w:t>
            </w:r>
          </w:p>
          <w:p w14:paraId="106793CB" w14:textId="38C970F3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F302D0">
              <w:rPr>
                <w:rFonts w:cstheme="minorHAnsi"/>
                <w:b/>
                <w:bCs/>
              </w:rPr>
              <w:t>Replace drain filter in wash tank</w:t>
            </w:r>
          </w:p>
          <w:p w14:paraId="709D9C40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Carefully remove the small, caged filter</w:t>
            </w:r>
          </w:p>
          <w:p w14:paraId="6980245B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located in the drain inside the wash</w:t>
            </w:r>
          </w:p>
          <w:p w14:paraId="792BA2C3" w14:textId="73FFA07B" w:rsidR="00063148" w:rsidRPr="00F302D0" w:rsidRDefault="00063148" w:rsidP="004157F7">
            <w:pPr>
              <w:rPr>
                <w:rFonts w:cstheme="minorHAnsi"/>
                <w:b/>
                <w:u w:val="single"/>
              </w:rPr>
            </w:pPr>
            <w:r w:rsidRPr="00F302D0">
              <w:rPr>
                <w:rFonts w:cstheme="minorHAnsi"/>
              </w:rPr>
              <w:t>tank. Replace with a new item.</w:t>
            </w:r>
          </w:p>
        </w:tc>
      </w:tr>
      <w:tr w:rsidR="00AB2FA8" w:rsidRPr="00F302D0" w14:paraId="5F395DF9" w14:textId="77777777" w:rsidTr="00063148">
        <w:tc>
          <w:tcPr>
            <w:tcW w:w="3096" w:type="dxa"/>
          </w:tcPr>
          <w:p w14:paraId="52E49265" w14:textId="273FDA88" w:rsidR="00063148" w:rsidRPr="00F302D0" w:rsidRDefault="00AB5286" w:rsidP="004157F7">
            <w:pPr>
              <w:rPr>
                <w:rFonts w:cstheme="minorHAnsi"/>
                <w:b/>
                <w:noProof/>
                <w:u w:val="single"/>
              </w:rPr>
            </w:pPr>
            <w:r w:rsidRPr="00F302D0">
              <w:rPr>
                <w:rFonts w:cstheme="minorHAnsi"/>
                <w:b/>
                <w:noProof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02BC15DD" wp14:editId="6AA66F2B">
                  <wp:simplePos x="0" y="0"/>
                  <wp:positionH relativeFrom="column">
                    <wp:posOffset>-62230</wp:posOffset>
                  </wp:positionH>
                  <wp:positionV relativeFrom="paragraph">
                    <wp:posOffset>250825</wp:posOffset>
                  </wp:positionV>
                  <wp:extent cx="1981200" cy="1184275"/>
                  <wp:effectExtent l="0" t="0" r="0" b="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184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20" w:type="dxa"/>
          </w:tcPr>
          <w:p w14:paraId="78D84E9B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F302D0">
              <w:rPr>
                <w:rFonts w:cstheme="minorHAnsi"/>
                <w:b/>
                <w:bCs/>
              </w:rPr>
              <w:t>Wipe water level sensor in tank</w:t>
            </w:r>
          </w:p>
          <w:p w14:paraId="1D4C7B4F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Carefully wipe any excess moisture or</w:t>
            </w:r>
          </w:p>
          <w:p w14:paraId="1A235367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dirt from the water level sensor using a</w:t>
            </w:r>
          </w:p>
          <w:p w14:paraId="584357C1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lint free cloth, soft brush, or an alcohol</w:t>
            </w:r>
          </w:p>
          <w:p w14:paraId="6C81F0F5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impregnated swab.</w:t>
            </w:r>
          </w:p>
          <w:p w14:paraId="550F67FC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F302D0">
              <w:rPr>
                <w:rFonts w:cstheme="minorHAnsi"/>
                <w:b/>
                <w:bCs/>
              </w:rPr>
              <w:t>Drain wash tank in the following</w:t>
            </w:r>
          </w:p>
          <w:p w14:paraId="4B150EE8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F302D0">
              <w:rPr>
                <w:rFonts w:cstheme="minorHAnsi"/>
                <w:b/>
                <w:bCs/>
              </w:rPr>
              <w:t>way:</w:t>
            </w:r>
          </w:p>
          <w:p w14:paraId="01E9A464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Connect hose to drain tap and place</w:t>
            </w:r>
          </w:p>
          <w:p w14:paraId="7B543617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other end into a suitable drain</w:t>
            </w:r>
          </w:p>
          <w:p w14:paraId="68ABFF2D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Open tap on drain valve</w:t>
            </w:r>
          </w:p>
          <w:p w14:paraId="296944A1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Press and hold the ‘speed drain’ button</w:t>
            </w:r>
          </w:p>
          <w:p w14:paraId="467AA1D0" w14:textId="77777777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302D0">
              <w:rPr>
                <w:rFonts w:cstheme="minorHAnsi"/>
              </w:rPr>
              <w:t>on front, right-hand side of the unit</w:t>
            </w:r>
          </w:p>
          <w:p w14:paraId="25D10855" w14:textId="699E93C8" w:rsidR="00063148" w:rsidRPr="00F302D0" w:rsidRDefault="00063148" w:rsidP="004157F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F302D0">
              <w:rPr>
                <w:rFonts w:cstheme="minorHAnsi"/>
              </w:rPr>
              <w:t>until wash tank is empty</w:t>
            </w:r>
          </w:p>
        </w:tc>
      </w:tr>
    </w:tbl>
    <w:p w14:paraId="3F02CA2B" w14:textId="516E5FAC" w:rsidR="00A958FF" w:rsidRPr="00F302D0" w:rsidRDefault="00A958FF" w:rsidP="004157F7">
      <w:pPr>
        <w:spacing w:line="240" w:lineRule="auto"/>
        <w:rPr>
          <w:rFonts w:cstheme="minorHAnsi"/>
          <w:b/>
          <w:u w:val="single"/>
        </w:rPr>
      </w:pPr>
    </w:p>
    <w:p w14:paraId="12593682" w14:textId="77777777" w:rsidR="00AA320D" w:rsidRPr="00F302D0" w:rsidRDefault="00AA320D" w:rsidP="004157F7">
      <w:pPr>
        <w:spacing w:line="240" w:lineRule="auto"/>
        <w:rPr>
          <w:rFonts w:cstheme="minorHAnsi"/>
          <w:b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695A73" w:rsidRPr="00695A73" w14:paraId="3F8F1BD2" w14:textId="77777777" w:rsidTr="008D28C8">
        <w:tc>
          <w:tcPr>
            <w:tcW w:w="5000" w:type="pct"/>
          </w:tcPr>
          <w:p w14:paraId="7490AC6C" w14:textId="77E74305" w:rsidR="001F2C98" w:rsidRPr="001F2C98" w:rsidRDefault="001F2C98" w:rsidP="004157F7">
            <w:pPr>
              <w:tabs>
                <w:tab w:val="left" w:pos="2424"/>
                <w:tab w:val="left" w:pos="2425"/>
              </w:tabs>
              <w:spacing w:before="194"/>
              <w:ind w:right="295"/>
              <w:jc w:val="both"/>
              <w:rPr>
                <w:rFonts w:cstheme="minorHAnsi"/>
                <w:b/>
                <w:bCs/>
                <w:u w:val="single"/>
              </w:rPr>
            </w:pPr>
            <w:r w:rsidRPr="001F2C98">
              <w:rPr>
                <w:rFonts w:cstheme="minorHAnsi"/>
                <w:b/>
                <w:bCs/>
                <w:u w:val="single"/>
              </w:rPr>
              <w:t>Daily Checks</w:t>
            </w:r>
          </w:p>
          <w:p w14:paraId="7ADAAEEE" w14:textId="3B4581C8" w:rsidR="00695A73" w:rsidRPr="001F2C98" w:rsidRDefault="00695A73" w:rsidP="004157F7">
            <w:pPr>
              <w:pStyle w:val="ListParagraph"/>
              <w:numPr>
                <w:ilvl w:val="0"/>
                <w:numId w:val="2"/>
              </w:numPr>
              <w:tabs>
                <w:tab w:val="left" w:pos="2424"/>
                <w:tab w:val="left" w:pos="2425"/>
              </w:tabs>
              <w:spacing w:before="194"/>
              <w:ind w:left="453" w:right="295" w:hanging="453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 xml:space="preserve">Remove Lid and make sure </w:t>
            </w:r>
            <w:r w:rsidRPr="001F2C98">
              <w:rPr>
                <w:rFonts w:asciiTheme="minorHAnsi" w:hAnsiTheme="minorHAnsi" w:cstheme="minorHAnsi"/>
                <w:spacing w:val="-3"/>
              </w:rPr>
              <w:t xml:space="preserve">Vapor </w:t>
            </w:r>
            <w:r w:rsidRPr="001F2C98">
              <w:rPr>
                <w:rFonts w:asciiTheme="minorHAnsi" w:hAnsiTheme="minorHAnsi" w:cstheme="minorHAnsi"/>
              </w:rPr>
              <w:t>Barrier and Lid Magnets are clean and undamaged (</w:t>
            </w:r>
            <w:hyperlink w:anchor="_bookmark129" w:history="1">
              <w:r w:rsidRPr="001F2C98">
                <w:rPr>
                  <w:rFonts w:asciiTheme="minorHAnsi" w:hAnsiTheme="minorHAnsi" w:cstheme="minorHAnsi"/>
                </w:rPr>
                <w:t>Image</w:t>
              </w:r>
              <w:r w:rsidRPr="001F2C98">
                <w:rPr>
                  <w:rFonts w:asciiTheme="minorHAnsi" w:hAnsiTheme="minorHAnsi" w:cstheme="minorHAnsi"/>
                  <w:spacing w:val="-2"/>
                </w:rPr>
                <w:t xml:space="preserve"> </w:t>
              </w:r>
              <w:r w:rsidRPr="001F2C98">
                <w:rPr>
                  <w:rFonts w:asciiTheme="minorHAnsi" w:hAnsiTheme="minorHAnsi" w:cstheme="minorHAnsi"/>
                </w:rPr>
                <w:t>8.1</w:t>
              </w:r>
            </w:hyperlink>
            <w:r w:rsidRPr="001F2C98">
              <w:rPr>
                <w:rFonts w:asciiTheme="minorHAnsi" w:hAnsiTheme="minorHAnsi" w:cstheme="minorHAnsi"/>
              </w:rPr>
              <w:t>).</w:t>
            </w:r>
          </w:p>
          <w:p w14:paraId="3275DA38" w14:textId="5B86A069" w:rsidR="00695A73" w:rsidRPr="001F2C98" w:rsidRDefault="00DF4AFF" w:rsidP="004157F7">
            <w:pPr>
              <w:pStyle w:val="BodyText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  <w:noProof/>
              </w:rPr>
              <mc:AlternateContent>
                <mc:Choice Requires="wpg">
                  <w:drawing>
                    <wp:anchor distT="0" distB="0" distL="0" distR="0" simplePos="0" relativeHeight="251658243" behindDoc="0" locked="0" layoutInCell="1" allowOverlap="1" wp14:anchorId="7617A9F3" wp14:editId="50618A20">
                      <wp:simplePos x="0" y="0"/>
                      <wp:positionH relativeFrom="page">
                        <wp:posOffset>1405198</wp:posOffset>
                      </wp:positionH>
                      <wp:positionV relativeFrom="paragraph">
                        <wp:posOffset>251287</wp:posOffset>
                      </wp:positionV>
                      <wp:extent cx="2492375" cy="1787525"/>
                      <wp:effectExtent l="0" t="1270" r="0" b="1905"/>
                      <wp:wrapTopAndBottom/>
                      <wp:docPr id="13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92375" cy="1787525"/>
                                <a:chOff x="4721" y="213"/>
                                <a:chExt cx="3925" cy="281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988" y="213"/>
                                  <a:ext cx="3405" cy="28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15" name="Text Box 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721" y="285"/>
                                  <a:ext cx="1940" cy="77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A4CA63E" w14:textId="77777777" w:rsidR="00695A73" w:rsidRDefault="00695A73" w:rsidP="00695A73">
                                    <w:pPr>
                                      <w:spacing w:before="16"/>
                                      <w:ind w:left="615"/>
                                      <w:rPr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sz w:val="16"/>
                                      </w:rPr>
                                      <w:t>VAPOR BARRIER</w:t>
                                    </w:r>
                                  </w:p>
                                  <w:p w14:paraId="0992542C" w14:textId="77777777" w:rsidR="00695A73" w:rsidRDefault="00695A73" w:rsidP="00695A73">
                                    <w:pPr>
                                      <w:spacing w:before="3"/>
                                      <w:rPr>
                                        <w:sz w:val="32"/>
                                      </w:rPr>
                                    </w:pPr>
                                  </w:p>
                                  <w:p w14:paraId="4DB3BF93" w14:textId="77777777" w:rsidR="00695A73" w:rsidRDefault="00695A73" w:rsidP="00695A73">
                                    <w:pPr>
                                      <w:rPr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sz w:val="16"/>
                                      </w:rPr>
                                      <w:t>LID MAGNET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" name="Text Box 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48" y="2204"/>
                                  <a:ext cx="998" cy="21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CE6DDB3" w14:textId="77777777" w:rsidR="00695A73" w:rsidRDefault="00695A73" w:rsidP="00695A73">
                                    <w:pPr>
                                      <w:spacing w:before="16"/>
                                      <w:rPr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color w:val="231F20"/>
                                        <w:sz w:val="16"/>
                                      </w:rPr>
                                      <w:t>LID MAGNET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617A9F3" id="Group 13" o:spid="_x0000_s1026" style="position:absolute;margin-left:110.65pt;margin-top:19.8pt;width:196.25pt;height:140.75pt;z-index:251658243;mso-wrap-distance-left:0;mso-wrap-distance-right:0;mso-position-horizontal-relative:page" coordorigin="4721,213" coordsize="3925,2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3" o:spid="_x0000_s1027" type="#_x0000_t75" style="position:absolute;left:4988;top:213;width:3405;height:2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">
                        <v:imagedata r:id="rId14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4" o:spid="_x0000_s1028" type="#_x0000_t202" style="position:absolute;left:4721;top:285;width:1940;height: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      <v:textbox inset="0,0,0,0">
                          <w:txbxContent>
                            <w:p w14:paraId="1A4CA63E" w14:textId="77777777" w:rsidR="00695A73" w:rsidRDefault="00695A73" w:rsidP="00695A73">
                              <w:pPr>
                                <w:spacing w:before="16"/>
                                <w:ind w:left="61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sz w:val="16"/>
                                </w:rPr>
                                <w:t>VAPOR BARRIER</w:t>
                              </w:r>
                            </w:p>
                            <w:p w14:paraId="0992542C" w14:textId="77777777" w:rsidR="00695A73" w:rsidRDefault="00695A73" w:rsidP="00695A73">
                              <w:pPr>
                                <w:spacing w:before="3"/>
                                <w:rPr>
                                  <w:sz w:val="32"/>
                                </w:rPr>
                              </w:pPr>
                            </w:p>
                            <w:p w14:paraId="4DB3BF93" w14:textId="77777777" w:rsidR="00695A73" w:rsidRDefault="00695A73" w:rsidP="00695A73">
                              <w:pPr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sz w:val="16"/>
                                </w:rPr>
                                <w:t>LID MAGNET</w:t>
                              </w:r>
                            </w:p>
                          </w:txbxContent>
                        </v:textbox>
                      </v:shape>
                      <v:shape id="Text Box 5" o:spid="_x0000_s1029" type="#_x0000_t202" style="position:absolute;left:7648;top:2204;width:998;height: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      <v:textbox inset="0,0,0,0">
                          <w:txbxContent>
                            <w:p w14:paraId="5CE6DDB3" w14:textId="77777777" w:rsidR="00695A73" w:rsidRDefault="00695A73" w:rsidP="00695A73">
                              <w:pPr>
                                <w:spacing w:before="16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color w:val="231F20"/>
                                  <w:sz w:val="16"/>
                                </w:rPr>
                                <w:t>LID MAGNET</w:t>
                              </w:r>
                            </w:p>
                          </w:txbxContent>
                        </v:textbox>
                      </v:shape>
                      <w10:wrap type="topAndBottom" anchorx="page"/>
                    </v:group>
                  </w:pict>
                </mc:Fallback>
              </mc:AlternateContent>
            </w:r>
          </w:p>
          <w:p w14:paraId="6E4176A0" w14:textId="6A97C5A8" w:rsidR="00695A73" w:rsidRPr="001F2C98" w:rsidRDefault="00695A73" w:rsidP="004157F7">
            <w:pPr>
              <w:pStyle w:val="BodyText"/>
              <w:spacing w:before="3"/>
              <w:rPr>
                <w:rFonts w:asciiTheme="minorHAnsi" w:hAnsiTheme="minorHAnsi" w:cstheme="minorHAnsi"/>
              </w:rPr>
            </w:pPr>
          </w:p>
          <w:p w14:paraId="6070C19F" w14:textId="77777777" w:rsidR="00695A73" w:rsidRPr="001F2C98" w:rsidRDefault="00695A73" w:rsidP="004157F7">
            <w:pPr>
              <w:tabs>
                <w:tab w:val="left" w:pos="5228"/>
              </w:tabs>
              <w:spacing w:before="124"/>
              <w:ind w:left="3257" w:right="2533" w:hanging="1084"/>
              <w:rPr>
                <w:rFonts w:cstheme="minorHAnsi"/>
              </w:rPr>
            </w:pPr>
            <w:bookmarkStart w:id="1" w:name="Image_8.1_:_Location_of_Lid_Magnets_and_"/>
            <w:bookmarkStart w:id="2" w:name="_bookmark129"/>
            <w:bookmarkEnd w:id="1"/>
            <w:bookmarkEnd w:id="2"/>
            <w:r w:rsidRPr="001F2C98">
              <w:rPr>
                <w:rFonts w:cstheme="minorHAnsi"/>
              </w:rPr>
              <w:t>Image</w:t>
            </w:r>
            <w:r w:rsidRPr="001F2C98">
              <w:rPr>
                <w:rFonts w:cstheme="minorHAnsi"/>
                <w:spacing w:val="-1"/>
              </w:rPr>
              <w:t xml:space="preserve"> </w:t>
            </w:r>
            <w:r w:rsidRPr="001F2C98">
              <w:rPr>
                <w:rFonts w:cstheme="minorHAnsi"/>
              </w:rPr>
              <w:t>8.1:</w:t>
            </w:r>
            <w:r w:rsidRPr="001F2C98">
              <w:rPr>
                <w:rFonts w:cstheme="minorHAnsi"/>
              </w:rPr>
              <w:tab/>
              <w:t xml:space="preserve">Location of Lid Magnets and </w:t>
            </w:r>
            <w:r w:rsidRPr="001F2C98">
              <w:rPr>
                <w:rFonts w:cstheme="minorHAnsi"/>
                <w:spacing w:val="-4"/>
              </w:rPr>
              <w:t xml:space="preserve">Vapor </w:t>
            </w:r>
            <w:r w:rsidRPr="001F2C98">
              <w:rPr>
                <w:rFonts w:cstheme="minorHAnsi"/>
              </w:rPr>
              <w:t>Barrier on</w:t>
            </w:r>
            <w:r w:rsidRPr="001F2C98">
              <w:rPr>
                <w:rFonts w:cstheme="minorHAnsi"/>
                <w:spacing w:val="-2"/>
              </w:rPr>
              <w:t xml:space="preserve"> </w:t>
            </w:r>
            <w:r w:rsidRPr="001F2C98">
              <w:rPr>
                <w:rFonts w:cstheme="minorHAnsi"/>
              </w:rPr>
              <w:t>Lid</w:t>
            </w:r>
          </w:p>
          <w:p w14:paraId="60C0E75F" w14:textId="77777777" w:rsidR="00695A73" w:rsidRPr="001F2C98" w:rsidRDefault="00695A73" w:rsidP="004157F7">
            <w:pPr>
              <w:pStyle w:val="BodyText"/>
              <w:spacing w:before="11"/>
              <w:rPr>
                <w:rFonts w:asciiTheme="minorHAnsi" w:hAnsiTheme="minorHAnsi" w:cstheme="minorHAnsi"/>
              </w:rPr>
            </w:pPr>
          </w:p>
          <w:p w14:paraId="637915F4" w14:textId="77777777" w:rsidR="00695A73" w:rsidRPr="001F2C98" w:rsidRDefault="00695A73" w:rsidP="004157F7">
            <w:pPr>
              <w:pStyle w:val="ListParagraph"/>
              <w:numPr>
                <w:ilvl w:val="0"/>
                <w:numId w:val="2"/>
              </w:numPr>
              <w:tabs>
                <w:tab w:val="left" w:pos="2424"/>
                <w:tab w:val="left" w:pos="2425"/>
              </w:tabs>
              <w:spacing w:before="93"/>
              <w:ind w:left="453" w:hanging="453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>Remove Basket and make sure it is clean and</w:t>
            </w:r>
            <w:r w:rsidRPr="001F2C98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1F2C98">
              <w:rPr>
                <w:rFonts w:asciiTheme="minorHAnsi" w:hAnsiTheme="minorHAnsi" w:cstheme="minorHAnsi"/>
              </w:rPr>
              <w:t>undamaged.</w:t>
            </w:r>
          </w:p>
          <w:p w14:paraId="374C27CE" w14:textId="77777777" w:rsidR="00695A73" w:rsidRPr="001F2C98" w:rsidRDefault="00695A73" w:rsidP="004157F7">
            <w:pPr>
              <w:pStyle w:val="ListParagraph"/>
              <w:numPr>
                <w:ilvl w:val="0"/>
                <w:numId w:val="2"/>
              </w:numPr>
              <w:tabs>
                <w:tab w:val="left" w:pos="2424"/>
                <w:tab w:val="left" w:pos="2425"/>
              </w:tabs>
              <w:spacing w:before="127"/>
              <w:ind w:left="453" w:hanging="453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>Clean Water Level Sensor with sterile wipe or soft nylon brush (</w:t>
            </w:r>
            <w:hyperlink w:anchor="_bookmark130" w:history="1">
              <w:r w:rsidRPr="001F2C98">
                <w:rPr>
                  <w:rFonts w:asciiTheme="minorHAnsi" w:hAnsiTheme="minorHAnsi" w:cstheme="minorHAnsi"/>
                </w:rPr>
                <w:t>Image</w:t>
              </w:r>
              <w:r w:rsidRPr="001F2C98">
                <w:rPr>
                  <w:rFonts w:asciiTheme="minorHAnsi" w:hAnsiTheme="minorHAnsi" w:cstheme="minorHAnsi"/>
                  <w:spacing w:val="-23"/>
                </w:rPr>
                <w:t xml:space="preserve"> </w:t>
              </w:r>
              <w:r w:rsidRPr="001F2C98">
                <w:rPr>
                  <w:rFonts w:asciiTheme="minorHAnsi" w:hAnsiTheme="minorHAnsi" w:cstheme="minorHAnsi"/>
                </w:rPr>
                <w:t>8.2</w:t>
              </w:r>
            </w:hyperlink>
            <w:r w:rsidRPr="001F2C98">
              <w:rPr>
                <w:rFonts w:asciiTheme="minorHAnsi" w:hAnsiTheme="minorHAnsi" w:cstheme="minorHAnsi"/>
              </w:rPr>
              <w:t>).</w:t>
            </w:r>
          </w:p>
          <w:p w14:paraId="7F9FCE77" w14:textId="2B9050D1" w:rsidR="00695A73" w:rsidRPr="001F2C98" w:rsidRDefault="00695A73" w:rsidP="004157F7">
            <w:pPr>
              <w:pStyle w:val="BodyText"/>
              <w:spacing w:before="7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  <w:noProof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58244" behindDoc="0" locked="0" layoutInCell="1" allowOverlap="1" wp14:anchorId="04DFD720" wp14:editId="196E059B">
                      <wp:simplePos x="0" y="0"/>
                      <wp:positionH relativeFrom="page">
                        <wp:posOffset>1490114</wp:posOffset>
                      </wp:positionH>
                      <wp:positionV relativeFrom="paragraph">
                        <wp:posOffset>228889</wp:posOffset>
                      </wp:positionV>
                      <wp:extent cx="2520315" cy="2014855"/>
                      <wp:effectExtent l="5080" t="5715" r="0" b="0"/>
                      <wp:wrapTopAndBottom/>
                      <wp:docPr id="7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520315" cy="2014855"/>
                                <a:chOff x="4702" y="175"/>
                                <a:chExt cx="3969" cy="31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702" y="175"/>
                                  <a:ext cx="3969" cy="317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727" y="1441"/>
                                  <a:ext cx="2411" cy="27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832" y="678"/>
                                  <a:ext cx="467" cy="7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11" name="AutoShape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6842" y="688"/>
                                  <a:ext cx="447" cy="723"/>
                                </a:xfrm>
                                <a:custGeom>
                                  <a:avLst/>
                                  <a:gdLst>
                                    <a:gd name="T0" fmla="+- 0 7065 6842"/>
                                    <a:gd name="T1" fmla="*/ T0 w 447"/>
                                    <a:gd name="T2" fmla="+- 0 1048 689"/>
                                    <a:gd name="T3" fmla="*/ 1048 h 723"/>
                                    <a:gd name="T4" fmla="+- 0 7044 6842"/>
                                    <a:gd name="T5" fmla="*/ T4 w 447"/>
                                    <a:gd name="T6" fmla="+- 0 1048 689"/>
                                    <a:gd name="T7" fmla="*/ 1048 h 723"/>
                                    <a:gd name="T8" fmla="+- 0 6954 6842"/>
                                    <a:gd name="T9" fmla="*/ T8 w 447"/>
                                    <a:gd name="T10" fmla="+- 0 1407 689"/>
                                    <a:gd name="T11" fmla="*/ 1407 h 723"/>
                                    <a:gd name="T12" fmla="+- 0 6974 6842"/>
                                    <a:gd name="T13" fmla="*/ T12 w 447"/>
                                    <a:gd name="T14" fmla="+- 0 1412 689"/>
                                    <a:gd name="T15" fmla="*/ 1412 h 723"/>
                                    <a:gd name="T16" fmla="+- 0 7065 6842"/>
                                    <a:gd name="T17" fmla="*/ T16 w 447"/>
                                    <a:gd name="T18" fmla="+- 0 1048 689"/>
                                    <a:gd name="T19" fmla="*/ 1048 h 723"/>
                                    <a:gd name="T20" fmla="+- 0 7223 6842"/>
                                    <a:gd name="T21" fmla="*/ T20 w 447"/>
                                    <a:gd name="T22" fmla="+- 0 689 689"/>
                                    <a:gd name="T23" fmla="*/ 689 h 723"/>
                                    <a:gd name="T24" fmla="+- 0 6909 6842"/>
                                    <a:gd name="T25" fmla="*/ T24 w 447"/>
                                    <a:gd name="T26" fmla="+- 0 689 689"/>
                                    <a:gd name="T27" fmla="*/ 689 h 723"/>
                                    <a:gd name="T28" fmla="+- 0 6883 6842"/>
                                    <a:gd name="T29" fmla="*/ T28 w 447"/>
                                    <a:gd name="T30" fmla="+- 0 694 689"/>
                                    <a:gd name="T31" fmla="*/ 694 h 723"/>
                                    <a:gd name="T32" fmla="+- 0 6862 6842"/>
                                    <a:gd name="T33" fmla="*/ T32 w 447"/>
                                    <a:gd name="T34" fmla="+- 0 708 689"/>
                                    <a:gd name="T35" fmla="*/ 708 h 723"/>
                                    <a:gd name="T36" fmla="+- 0 6848 6842"/>
                                    <a:gd name="T37" fmla="*/ T36 w 447"/>
                                    <a:gd name="T38" fmla="+- 0 730 689"/>
                                    <a:gd name="T39" fmla="*/ 730 h 723"/>
                                    <a:gd name="T40" fmla="+- 0 6842 6842"/>
                                    <a:gd name="T41" fmla="*/ T40 w 447"/>
                                    <a:gd name="T42" fmla="+- 0 756 689"/>
                                    <a:gd name="T43" fmla="*/ 756 h 723"/>
                                    <a:gd name="T44" fmla="+- 0 6842 6842"/>
                                    <a:gd name="T45" fmla="*/ T44 w 447"/>
                                    <a:gd name="T46" fmla="+- 0 982 689"/>
                                    <a:gd name="T47" fmla="*/ 982 h 723"/>
                                    <a:gd name="T48" fmla="+- 0 6848 6842"/>
                                    <a:gd name="T49" fmla="*/ T48 w 447"/>
                                    <a:gd name="T50" fmla="+- 0 1008 689"/>
                                    <a:gd name="T51" fmla="*/ 1008 h 723"/>
                                    <a:gd name="T52" fmla="+- 0 6862 6842"/>
                                    <a:gd name="T53" fmla="*/ T52 w 447"/>
                                    <a:gd name="T54" fmla="+- 0 1029 689"/>
                                    <a:gd name="T55" fmla="*/ 1029 h 723"/>
                                    <a:gd name="T56" fmla="+- 0 6883 6842"/>
                                    <a:gd name="T57" fmla="*/ T56 w 447"/>
                                    <a:gd name="T58" fmla="+- 0 1043 689"/>
                                    <a:gd name="T59" fmla="*/ 1043 h 723"/>
                                    <a:gd name="T60" fmla="+- 0 6909 6842"/>
                                    <a:gd name="T61" fmla="*/ T60 w 447"/>
                                    <a:gd name="T62" fmla="+- 0 1048 689"/>
                                    <a:gd name="T63" fmla="*/ 1048 h 723"/>
                                    <a:gd name="T64" fmla="+- 0 7223 6842"/>
                                    <a:gd name="T65" fmla="*/ T64 w 447"/>
                                    <a:gd name="T66" fmla="+- 0 1048 689"/>
                                    <a:gd name="T67" fmla="*/ 1048 h 723"/>
                                    <a:gd name="T68" fmla="+- 0 7249 6842"/>
                                    <a:gd name="T69" fmla="*/ T68 w 447"/>
                                    <a:gd name="T70" fmla="+- 0 1043 689"/>
                                    <a:gd name="T71" fmla="*/ 1043 h 723"/>
                                    <a:gd name="T72" fmla="+- 0 7270 6842"/>
                                    <a:gd name="T73" fmla="*/ T72 w 447"/>
                                    <a:gd name="T74" fmla="+- 0 1029 689"/>
                                    <a:gd name="T75" fmla="*/ 1029 h 723"/>
                                    <a:gd name="T76" fmla="+- 0 7270 6842"/>
                                    <a:gd name="T77" fmla="*/ T76 w 447"/>
                                    <a:gd name="T78" fmla="+- 0 1028 689"/>
                                    <a:gd name="T79" fmla="*/ 1028 h 723"/>
                                    <a:gd name="T80" fmla="+- 0 6909 6842"/>
                                    <a:gd name="T81" fmla="*/ T80 w 447"/>
                                    <a:gd name="T82" fmla="+- 0 1028 689"/>
                                    <a:gd name="T83" fmla="*/ 1028 h 723"/>
                                    <a:gd name="T84" fmla="+- 0 6891 6842"/>
                                    <a:gd name="T85" fmla="*/ T84 w 447"/>
                                    <a:gd name="T86" fmla="+- 0 1025 689"/>
                                    <a:gd name="T87" fmla="*/ 1025 h 723"/>
                                    <a:gd name="T88" fmla="+- 0 6876 6842"/>
                                    <a:gd name="T89" fmla="*/ T88 w 447"/>
                                    <a:gd name="T90" fmla="+- 0 1015 689"/>
                                    <a:gd name="T91" fmla="*/ 1015 h 723"/>
                                    <a:gd name="T92" fmla="+- 0 6866 6842"/>
                                    <a:gd name="T93" fmla="*/ T92 w 447"/>
                                    <a:gd name="T94" fmla="+- 0 1000 689"/>
                                    <a:gd name="T95" fmla="*/ 1000 h 723"/>
                                    <a:gd name="T96" fmla="+- 0 6862 6842"/>
                                    <a:gd name="T97" fmla="*/ T96 w 447"/>
                                    <a:gd name="T98" fmla="+- 0 982 689"/>
                                    <a:gd name="T99" fmla="*/ 982 h 723"/>
                                    <a:gd name="T100" fmla="+- 0 6862 6842"/>
                                    <a:gd name="T101" fmla="*/ T100 w 447"/>
                                    <a:gd name="T102" fmla="+- 0 756 689"/>
                                    <a:gd name="T103" fmla="*/ 756 h 723"/>
                                    <a:gd name="T104" fmla="+- 0 6866 6842"/>
                                    <a:gd name="T105" fmla="*/ T104 w 447"/>
                                    <a:gd name="T106" fmla="+- 0 737 689"/>
                                    <a:gd name="T107" fmla="*/ 737 h 723"/>
                                    <a:gd name="T108" fmla="+- 0 6876 6842"/>
                                    <a:gd name="T109" fmla="*/ T108 w 447"/>
                                    <a:gd name="T110" fmla="+- 0 723 689"/>
                                    <a:gd name="T111" fmla="*/ 723 h 723"/>
                                    <a:gd name="T112" fmla="+- 0 6891 6842"/>
                                    <a:gd name="T113" fmla="*/ T112 w 447"/>
                                    <a:gd name="T114" fmla="+- 0 713 689"/>
                                    <a:gd name="T115" fmla="*/ 713 h 723"/>
                                    <a:gd name="T116" fmla="+- 0 6909 6842"/>
                                    <a:gd name="T117" fmla="*/ T116 w 447"/>
                                    <a:gd name="T118" fmla="+- 0 709 689"/>
                                    <a:gd name="T119" fmla="*/ 709 h 723"/>
                                    <a:gd name="T120" fmla="+- 0 7270 6842"/>
                                    <a:gd name="T121" fmla="*/ T120 w 447"/>
                                    <a:gd name="T122" fmla="+- 0 709 689"/>
                                    <a:gd name="T123" fmla="*/ 709 h 723"/>
                                    <a:gd name="T124" fmla="+- 0 7270 6842"/>
                                    <a:gd name="T125" fmla="*/ T124 w 447"/>
                                    <a:gd name="T126" fmla="+- 0 708 689"/>
                                    <a:gd name="T127" fmla="*/ 708 h 723"/>
                                    <a:gd name="T128" fmla="+- 0 7249 6842"/>
                                    <a:gd name="T129" fmla="*/ T128 w 447"/>
                                    <a:gd name="T130" fmla="+- 0 694 689"/>
                                    <a:gd name="T131" fmla="*/ 694 h 723"/>
                                    <a:gd name="T132" fmla="+- 0 7223 6842"/>
                                    <a:gd name="T133" fmla="*/ T132 w 447"/>
                                    <a:gd name="T134" fmla="+- 0 689 689"/>
                                    <a:gd name="T135" fmla="*/ 689 h 723"/>
                                    <a:gd name="T136" fmla="+- 0 7270 6842"/>
                                    <a:gd name="T137" fmla="*/ T136 w 447"/>
                                    <a:gd name="T138" fmla="+- 0 709 689"/>
                                    <a:gd name="T139" fmla="*/ 709 h 723"/>
                                    <a:gd name="T140" fmla="+- 0 7223 6842"/>
                                    <a:gd name="T141" fmla="*/ T140 w 447"/>
                                    <a:gd name="T142" fmla="+- 0 709 689"/>
                                    <a:gd name="T143" fmla="*/ 709 h 723"/>
                                    <a:gd name="T144" fmla="+- 0 7241 6842"/>
                                    <a:gd name="T145" fmla="*/ T144 w 447"/>
                                    <a:gd name="T146" fmla="+- 0 713 689"/>
                                    <a:gd name="T147" fmla="*/ 713 h 723"/>
                                    <a:gd name="T148" fmla="+- 0 7256 6842"/>
                                    <a:gd name="T149" fmla="*/ T148 w 447"/>
                                    <a:gd name="T150" fmla="+- 0 723 689"/>
                                    <a:gd name="T151" fmla="*/ 723 h 723"/>
                                    <a:gd name="T152" fmla="+- 0 7266 6842"/>
                                    <a:gd name="T153" fmla="*/ T152 w 447"/>
                                    <a:gd name="T154" fmla="+- 0 737 689"/>
                                    <a:gd name="T155" fmla="*/ 737 h 723"/>
                                    <a:gd name="T156" fmla="+- 0 7269 6842"/>
                                    <a:gd name="T157" fmla="*/ T156 w 447"/>
                                    <a:gd name="T158" fmla="+- 0 756 689"/>
                                    <a:gd name="T159" fmla="*/ 756 h 723"/>
                                    <a:gd name="T160" fmla="+- 0 7269 6842"/>
                                    <a:gd name="T161" fmla="*/ T160 w 447"/>
                                    <a:gd name="T162" fmla="+- 0 982 689"/>
                                    <a:gd name="T163" fmla="*/ 982 h 723"/>
                                    <a:gd name="T164" fmla="+- 0 7266 6842"/>
                                    <a:gd name="T165" fmla="*/ T164 w 447"/>
                                    <a:gd name="T166" fmla="+- 0 1000 689"/>
                                    <a:gd name="T167" fmla="*/ 1000 h 723"/>
                                    <a:gd name="T168" fmla="+- 0 7256 6842"/>
                                    <a:gd name="T169" fmla="*/ T168 w 447"/>
                                    <a:gd name="T170" fmla="+- 0 1015 689"/>
                                    <a:gd name="T171" fmla="*/ 1015 h 723"/>
                                    <a:gd name="T172" fmla="+- 0 7241 6842"/>
                                    <a:gd name="T173" fmla="*/ T172 w 447"/>
                                    <a:gd name="T174" fmla="+- 0 1025 689"/>
                                    <a:gd name="T175" fmla="*/ 1025 h 723"/>
                                    <a:gd name="T176" fmla="+- 0 7223 6842"/>
                                    <a:gd name="T177" fmla="*/ T176 w 447"/>
                                    <a:gd name="T178" fmla="+- 0 1028 689"/>
                                    <a:gd name="T179" fmla="*/ 1028 h 723"/>
                                    <a:gd name="T180" fmla="+- 0 7270 6842"/>
                                    <a:gd name="T181" fmla="*/ T180 w 447"/>
                                    <a:gd name="T182" fmla="+- 0 1028 689"/>
                                    <a:gd name="T183" fmla="*/ 1028 h 723"/>
                                    <a:gd name="T184" fmla="+- 0 7284 6842"/>
                                    <a:gd name="T185" fmla="*/ T184 w 447"/>
                                    <a:gd name="T186" fmla="+- 0 1008 689"/>
                                    <a:gd name="T187" fmla="*/ 1008 h 723"/>
                                    <a:gd name="T188" fmla="+- 0 7289 6842"/>
                                    <a:gd name="T189" fmla="*/ T188 w 447"/>
                                    <a:gd name="T190" fmla="+- 0 982 689"/>
                                    <a:gd name="T191" fmla="*/ 982 h 723"/>
                                    <a:gd name="T192" fmla="+- 0 7289 6842"/>
                                    <a:gd name="T193" fmla="*/ T192 w 447"/>
                                    <a:gd name="T194" fmla="+- 0 756 689"/>
                                    <a:gd name="T195" fmla="*/ 756 h 723"/>
                                    <a:gd name="T196" fmla="+- 0 7284 6842"/>
                                    <a:gd name="T197" fmla="*/ T196 w 447"/>
                                    <a:gd name="T198" fmla="+- 0 730 689"/>
                                    <a:gd name="T199" fmla="*/ 730 h 723"/>
                                    <a:gd name="T200" fmla="+- 0 7270 6842"/>
                                    <a:gd name="T201" fmla="*/ T200 w 447"/>
                                    <a:gd name="T202" fmla="+- 0 709 689"/>
                                    <a:gd name="T203" fmla="*/ 709 h 723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  <a:cxn ang="0">
                                      <a:pos x="T161" y="T163"/>
                                    </a:cxn>
                                    <a:cxn ang="0">
                                      <a:pos x="T165" y="T167"/>
                                    </a:cxn>
                                    <a:cxn ang="0">
                                      <a:pos x="T169" y="T171"/>
                                    </a:cxn>
                                    <a:cxn ang="0">
                                      <a:pos x="T173" y="T175"/>
                                    </a:cxn>
                                    <a:cxn ang="0">
                                      <a:pos x="T177" y="T179"/>
                                    </a:cxn>
                                    <a:cxn ang="0">
                                      <a:pos x="T181" y="T183"/>
                                    </a:cxn>
                                    <a:cxn ang="0">
                                      <a:pos x="T185" y="T187"/>
                                    </a:cxn>
                                    <a:cxn ang="0">
                                      <a:pos x="T189" y="T191"/>
                                    </a:cxn>
                                    <a:cxn ang="0">
                                      <a:pos x="T193" y="T195"/>
                                    </a:cxn>
                                    <a:cxn ang="0">
                                      <a:pos x="T197" y="T199"/>
                                    </a:cxn>
                                    <a:cxn ang="0">
                                      <a:pos x="T201" y="T203"/>
                                    </a:cxn>
                                  </a:cxnLst>
                                  <a:rect l="0" t="0" r="r" b="b"/>
                                  <a:pathLst>
                                    <a:path w="447" h="723">
                                      <a:moveTo>
                                        <a:pt x="223" y="359"/>
                                      </a:moveTo>
                                      <a:lnTo>
                                        <a:pt x="202" y="359"/>
                                      </a:lnTo>
                                      <a:lnTo>
                                        <a:pt x="112" y="718"/>
                                      </a:lnTo>
                                      <a:lnTo>
                                        <a:pt x="132" y="723"/>
                                      </a:lnTo>
                                      <a:lnTo>
                                        <a:pt x="223" y="359"/>
                                      </a:lnTo>
                                      <a:close/>
                                      <a:moveTo>
                                        <a:pt x="381" y="0"/>
                                      </a:moveTo>
                                      <a:lnTo>
                                        <a:pt x="67" y="0"/>
                                      </a:lnTo>
                                      <a:lnTo>
                                        <a:pt x="41" y="5"/>
                                      </a:lnTo>
                                      <a:lnTo>
                                        <a:pt x="20" y="19"/>
                                      </a:lnTo>
                                      <a:lnTo>
                                        <a:pt x="6" y="41"/>
                                      </a:lnTo>
                                      <a:lnTo>
                                        <a:pt x="0" y="67"/>
                                      </a:lnTo>
                                      <a:lnTo>
                                        <a:pt x="0" y="293"/>
                                      </a:lnTo>
                                      <a:lnTo>
                                        <a:pt x="6" y="319"/>
                                      </a:lnTo>
                                      <a:lnTo>
                                        <a:pt x="20" y="340"/>
                                      </a:lnTo>
                                      <a:lnTo>
                                        <a:pt x="41" y="354"/>
                                      </a:lnTo>
                                      <a:lnTo>
                                        <a:pt x="67" y="359"/>
                                      </a:lnTo>
                                      <a:lnTo>
                                        <a:pt x="381" y="359"/>
                                      </a:lnTo>
                                      <a:lnTo>
                                        <a:pt x="407" y="354"/>
                                      </a:lnTo>
                                      <a:lnTo>
                                        <a:pt x="428" y="340"/>
                                      </a:lnTo>
                                      <a:lnTo>
                                        <a:pt x="428" y="339"/>
                                      </a:lnTo>
                                      <a:lnTo>
                                        <a:pt x="67" y="339"/>
                                      </a:lnTo>
                                      <a:lnTo>
                                        <a:pt x="49" y="336"/>
                                      </a:lnTo>
                                      <a:lnTo>
                                        <a:pt x="34" y="326"/>
                                      </a:lnTo>
                                      <a:lnTo>
                                        <a:pt x="24" y="311"/>
                                      </a:lnTo>
                                      <a:lnTo>
                                        <a:pt x="20" y="293"/>
                                      </a:lnTo>
                                      <a:lnTo>
                                        <a:pt x="20" y="67"/>
                                      </a:lnTo>
                                      <a:lnTo>
                                        <a:pt x="24" y="48"/>
                                      </a:lnTo>
                                      <a:lnTo>
                                        <a:pt x="34" y="34"/>
                                      </a:lnTo>
                                      <a:lnTo>
                                        <a:pt x="49" y="24"/>
                                      </a:lnTo>
                                      <a:lnTo>
                                        <a:pt x="67" y="20"/>
                                      </a:lnTo>
                                      <a:lnTo>
                                        <a:pt x="428" y="20"/>
                                      </a:lnTo>
                                      <a:lnTo>
                                        <a:pt x="428" y="19"/>
                                      </a:lnTo>
                                      <a:lnTo>
                                        <a:pt x="407" y="5"/>
                                      </a:lnTo>
                                      <a:lnTo>
                                        <a:pt x="381" y="0"/>
                                      </a:lnTo>
                                      <a:close/>
                                      <a:moveTo>
                                        <a:pt x="428" y="20"/>
                                      </a:moveTo>
                                      <a:lnTo>
                                        <a:pt x="381" y="20"/>
                                      </a:lnTo>
                                      <a:lnTo>
                                        <a:pt x="399" y="24"/>
                                      </a:lnTo>
                                      <a:lnTo>
                                        <a:pt x="414" y="34"/>
                                      </a:lnTo>
                                      <a:lnTo>
                                        <a:pt x="424" y="48"/>
                                      </a:lnTo>
                                      <a:lnTo>
                                        <a:pt x="427" y="67"/>
                                      </a:lnTo>
                                      <a:lnTo>
                                        <a:pt x="427" y="293"/>
                                      </a:lnTo>
                                      <a:lnTo>
                                        <a:pt x="424" y="311"/>
                                      </a:lnTo>
                                      <a:lnTo>
                                        <a:pt x="414" y="326"/>
                                      </a:lnTo>
                                      <a:lnTo>
                                        <a:pt x="399" y="336"/>
                                      </a:lnTo>
                                      <a:lnTo>
                                        <a:pt x="381" y="339"/>
                                      </a:lnTo>
                                      <a:lnTo>
                                        <a:pt x="428" y="339"/>
                                      </a:lnTo>
                                      <a:lnTo>
                                        <a:pt x="442" y="319"/>
                                      </a:lnTo>
                                      <a:lnTo>
                                        <a:pt x="447" y="293"/>
                                      </a:lnTo>
                                      <a:lnTo>
                                        <a:pt x="447" y="67"/>
                                      </a:lnTo>
                                      <a:lnTo>
                                        <a:pt x="442" y="41"/>
                                      </a:lnTo>
                                      <a:lnTo>
                                        <a:pt x="428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CEE1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Text Box 1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702" y="175"/>
                                  <a:ext cx="3969" cy="317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526CDCF" w14:textId="77777777" w:rsidR="00695A73" w:rsidRDefault="00695A73" w:rsidP="00695A73">
                                    <w:pPr>
                                      <w:rPr>
                                        <w:sz w:val="28"/>
                                      </w:rPr>
                                    </w:pPr>
                                  </w:p>
                                  <w:p w14:paraId="5CB24514" w14:textId="77777777" w:rsidR="00695A73" w:rsidRDefault="00695A73" w:rsidP="00695A73">
                                    <w:pPr>
                                      <w:rPr>
                                        <w:sz w:val="28"/>
                                      </w:rPr>
                                    </w:pPr>
                                  </w:p>
                                  <w:p w14:paraId="3E110A06" w14:textId="77777777" w:rsidR="00695A73" w:rsidRDefault="00695A73" w:rsidP="00695A73">
                                    <w:pPr>
                                      <w:rPr>
                                        <w:sz w:val="28"/>
                                      </w:rPr>
                                    </w:pPr>
                                  </w:p>
                                  <w:p w14:paraId="2EBA6864" w14:textId="77777777" w:rsidR="00695A73" w:rsidRDefault="00695A73" w:rsidP="00695A73">
                                    <w:pPr>
                                      <w:spacing w:before="4"/>
                                      <w:rPr>
                                        <w:sz w:val="28"/>
                                      </w:rPr>
                                    </w:pPr>
                                  </w:p>
                                  <w:p w14:paraId="4043807F" w14:textId="77777777" w:rsidR="00695A73" w:rsidRDefault="00695A73" w:rsidP="00695A73">
                                    <w:pPr>
                                      <w:spacing w:before="1"/>
                                      <w:ind w:left="1094"/>
                                      <w:rPr>
                                        <w:b/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FCEE1E"/>
                                        <w:sz w:val="20"/>
                                      </w:rPr>
                                      <w:t>WATER LEVEL SENSO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4DFD720" id="Group 7" o:spid="_x0000_s1030" style="position:absolute;margin-left:117.35pt;margin-top:18pt;width:198.45pt;height:158.65pt;z-index:251658244;mso-wrap-distance-left:0;mso-wrap-distance-right:0;mso-position-horizontal-relative:page" coordorigin="4702,175" coordsize="3969,31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">
                      <v:shape id="Picture 7" o:spid="_x0000_s1031" type="#_x0000_t75" style="position:absolute;left:4702;top:175;width:3969;height:3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">
                        <v:imagedata r:id="rId18" o:title=""/>
                      </v:shape>
                      <v:shape id="Picture 8" o:spid="_x0000_s1032" type="#_x0000_t75" style="position:absolute;left:5727;top:1441;width:2411;height: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">
                        <v:imagedata r:id="rId19" o:title=""/>
                      </v:shape>
                      <v:shape id="Picture 9" o:spid="_x0000_s1033" type="#_x0000_t75" style="position:absolute;left:6832;top:678;width:467;height:7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">
                        <v:imagedata r:id="rId20" o:title=""/>
                      </v:shape>
                      <v:shape id="AutoShape 10" o:spid="_x0000_s1034" style="position:absolute;left:6842;top:688;width:447;height:723;visibility:visible;mso-wrap-style:square;v-text-anchor:top" coordsize="447,7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" path="m223,359r-21,l112,718r20,5l223,359xm381,l67,,41,5,20,19,6,41,,67,,293r6,26l20,340r21,14l67,359r314,l407,354r21,-14l428,339r-361,l49,336,34,326,24,311,20,293,20,67,24,48,34,34,49,24,67,20r361,l428,19,407,5,381,xm428,20r-47,l399,24r15,10l424,48r3,19l427,293r-3,18l414,326r-15,10l381,339r47,l442,319r5,-26l447,67,442,41,428,20xe" fillcolor="#fcee1e" stroked="f">
                        <v:path arrowok="t" o:connecttype="custom" o:connectlocs="223,1048;202,1048;112,1407;132,1412;223,1048;381,689;67,689;41,694;20,708;6,730;0,756;0,982;6,1008;20,1029;41,1043;67,1048;381,1048;407,1043;428,1029;428,1028;67,1028;49,1025;34,1015;24,1000;20,982;20,756;24,737;34,723;49,713;67,709;428,709;428,708;407,694;381,689;428,709;381,709;399,713;414,723;424,737;427,756;427,982;424,1000;414,1015;399,1025;381,1028;428,1028;442,1008;447,982;447,756;442,730;428,709" o:connectangles="0,0,0,0,0,0,0,0,0,0,0,0,0,0,0,0,0,0,0,0,0,0,0,0,0,0,0,0,0,0,0,0,0,0,0,0,0,0,0,0,0,0,0,0,0,0,0,0,0,0,0"/>
                      </v:shape>
                      <v:shape id="Text Box 11" o:spid="_x0000_s1035" type="#_x0000_t202" style="position:absolute;left:4702;top:175;width:3969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      <v:textbox inset="0,0,0,0">
                          <w:txbxContent>
                            <w:p w14:paraId="2526CDCF" w14:textId="77777777" w:rsidR="00695A73" w:rsidRDefault="00695A73" w:rsidP="00695A73">
                              <w:pPr>
                                <w:rPr>
                                  <w:sz w:val="28"/>
                                </w:rPr>
                              </w:pPr>
                            </w:p>
                            <w:p w14:paraId="5CB24514" w14:textId="77777777" w:rsidR="00695A73" w:rsidRDefault="00695A73" w:rsidP="00695A73">
                              <w:pPr>
                                <w:rPr>
                                  <w:sz w:val="28"/>
                                </w:rPr>
                              </w:pPr>
                            </w:p>
                            <w:p w14:paraId="3E110A06" w14:textId="77777777" w:rsidR="00695A73" w:rsidRDefault="00695A73" w:rsidP="00695A73">
                              <w:pPr>
                                <w:rPr>
                                  <w:sz w:val="28"/>
                                </w:rPr>
                              </w:pPr>
                            </w:p>
                            <w:p w14:paraId="2EBA6864" w14:textId="77777777" w:rsidR="00695A73" w:rsidRDefault="00695A73" w:rsidP="00695A73">
                              <w:pPr>
                                <w:spacing w:before="4"/>
                                <w:rPr>
                                  <w:sz w:val="28"/>
                                </w:rPr>
                              </w:pPr>
                            </w:p>
                            <w:p w14:paraId="4043807F" w14:textId="77777777" w:rsidR="00695A73" w:rsidRDefault="00695A73" w:rsidP="00695A73">
                              <w:pPr>
                                <w:spacing w:before="1"/>
                                <w:ind w:left="1094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FCEE1E"/>
                                  <w:sz w:val="20"/>
                                </w:rPr>
                                <w:t>WATER LEVEL SENSOR</w:t>
                              </w:r>
                            </w:p>
                          </w:txbxContent>
                        </v:textbox>
                      </v:shape>
                      <w10:wrap type="topAndBottom" anchorx="page"/>
                    </v:group>
                  </w:pict>
                </mc:Fallback>
              </mc:AlternateContent>
            </w:r>
          </w:p>
          <w:p w14:paraId="30C0BA1F" w14:textId="77777777" w:rsidR="00695A73" w:rsidRPr="001F2C98" w:rsidRDefault="00695A73" w:rsidP="004157F7">
            <w:pPr>
              <w:tabs>
                <w:tab w:val="left" w:pos="5228"/>
              </w:tabs>
              <w:spacing w:before="50"/>
              <w:ind w:left="3257" w:right="2468" w:hanging="1084"/>
              <w:rPr>
                <w:rFonts w:cstheme="minorHAnsi"/>
              </w:rPr>
            </w:pPr>
            <w:bookmarkStart w:id="3" w:name="Image_8.2_:_Location_of_Water_Level_Sens"/>
            <w:bookmarkStart w:id="4" w:name="_bookmark130"/>
            <w:bookmarkEnd w:id="3"/>
            <w:bookmarkEnd w:id="4"/>
            <w:r w:rsidRPr="001F2C98">
              <w:rPr>
                <w:rFonts w:cstheme="minorHAnsi"/>
              </w:rPr>
              <w:t>Image</w:t>
            </w:r>
            <w:r w:rsidRPr="001F2C98">
              <w:rPr>
                <w:rFonts w:cstheme="minorHAnsi"/>
                <w:spacing w:val="-1"/>
              </w:rPr>
              <w:t xml:space="preserve"> </w:t>
            </w:r>
            <w:r w:rsidRPr="001F2C98">
              <w:rPr>
                <w:rFonts w:cstheme="minorHAnsi"/>
              </w:rPr>
              <w:t>8.2:</w:t>
            </w:r>
            <w:r w:rsidRPr="001F2C98">
              <w:rPr>
                <w:rFonts w:cstheme="minorHAnsi"/>
              </w:rPr>
              <w:tab/>
              <w:t>Location</w:t>
            </w:r>
            <w:r w:rsidRPr="001F2C98">
              <w:rPr>
                <w:rFonts w:cstheme="minorHAnsi"/>
                <w:spacing w:val="-8"/>
              </w:rPr>
              <w:t xml:space="preserve"> </w:t>
            </w:r>
            <w:r w:rsidRPr="001F2C98">
              <w:rPr>
                <w:rFonts w:cstheme="minorHAnsi"/>
              </w:rPr>
              <w:t>of</w:t>
            </w:r>
            <w:r w:rsidRPr="001F2C98">
              <w:rPr>
                <w:rFonts w:cstheme="minorHAnsi"/>
                <w:spacing w:val="-8"/>
              </w:rPr>
              <w:t xml:space="preserve"> </w:t>
            </w:r>
            <w:r w:rsidRPr="001F2C98">
              <w:rPr>
                <w:rFonts w:cstheme="minorHAnsi"/>
              </w:rPr>
              <w:t>Water</w:t>
            </w:r>
            <w:r w:rsidRPr="001F2C98">
              <w:rPr>
                <w:rFonts w:cstheme="minorHAnsi"/>
                <w:spacing w:val="-7"/>
              </w:rPr>
              <w:t xml:space="preserve"> </w:t>
            </w:r>
            <w:r w:rsidRPr="001F2C98">
              <w:rPr>
                <w:rFonts w:cstheme="minorHAnsi"/>
              </w:rPr>
              <w:t>Level</w:t>
            </w:r>
            <w:r w:rsidRPr="001F2C98">
              <w:rPr>
                <w:rFonts w:cstheme="minorHAnsi"/>
                <w:spacing w:val="-8"/>
              </w:rPr>
              <w:t xml:space="preserve"> </w:t>
            </w:r>
            <w:r w:rsidRPr="001F2C98">
              <w:rPr>
                <w:rFonts w:cstheme="minorHAnsi"/>
              </w:rPr>
              <w:t>Sensor</w:t>
            </w:r>
            <w:r w:rsidRPr="001F2C98">
              <w:rPr>
                <w:rFonts w:cstheme="minorHAnsi"/>
                <w:spacing w:val="-7"/>
              </w:rPr>
              <w:t xml:space="preserve"> </w:t>
            </w:r>
            <w:r w:rsidRPr="001F2C98">
              <w:rPr>
                <w:rFonts w:cstheme="minorHAnsi"/>
              </w:rPr>
              <w:t>and Drain Filter in</w:t>
            </w:r>
            <w:r w:rsidRPr="001F2C98">
              <w:rPr>
                <w:rFonts w:cstheme="minorHAnsi"/>
                <w:spacing w:val="-6"/>
              </w:rPr>
              <w:t xml:space="preserve"> Tank</w:t>
            </w:r>
          </w:p>
          <w:p w14:paraId="6CB0F9B9" w14:textId="77777777" w:rsidR="00695A73" w:rsidRPr="001F2C98" w:rsidRDefault="00695A73" w:rsidP="004157F7">
            <w:pPr>
              <w:pStyle w:val="BodyText"/>
              <w:rPr>
                <w:rFonts w:asciiTheme="minorHAnsi" w:hAnsiTheme="minorHAnsi" w:cstheme="minorHAnsi"/>
              </w:rPr>
            </w:pPr>
          </w:p>
          <w:p w14:paraId="5C690C77" w14:textId="77777777" w:rsidR="00695A73" w:rsidRPr="001F2C98" w:rsidRDefault="00695A73" w:rsidP="004157F7">
            <w:pPr>
              <w:pStyle w:val="ListParagraph"/>
              <w:numPr>
                <w:ilvl w:val="0"/>
                <w:numId w:val="2"/>
              </w:numPr>
              <w:tabs>
                <w:tab w:val="left" w:pos="2424"/>
                <w:tab w:val="left" w:pos="2425"/>
              </w:tabs>
              <w:spacing w:before="93"/>
              <w:ind w:left="453" w:hanging="453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>Inspect Drain Filter and replace if clogged (</w:t>
            </w:r>
            <w:hyperlink w:anchor="_bookmark130" w:history="1">
              <w:r w:rsidRPr="001F2C98">
                <w:rPr>
                  <w:rFonts w:asciiTheme="minorHAnsi" w:hAnsiTheme="minorHAnsi" w:cstheme="minorHAnsi"/>
                </w:rPr>
                <w:t>Image</w:t>
              </w:r>
              <w:r w:rsidRPr="001F2C98">
                <w:rPr>
                  <w:rFonts w:asciiTheme="minorHAnsi" w:hAnsiTheme="minorHAnsi" w:cstheme="minorHAnsi"/>
                  <w:spacing w:val="-6"/>
                </w:rPr>
                <w:t xml:space="preserve"> </w:t>
              </w:r>
              <w:r w:rsidRPr="001F2C98">
                <w:rPr>
                  <w:rFonts w:asciiTheme="minorHAnsi" w:hAnsiTheme="minorHAnsi" w:cstheme="minorHAnsi"/>
                </w:rPr>
                <w:t>8.2</w:t>
              </w:r>
            </w:hyperlink>
            <w:r w:rsidRPr="001F2C98">
              <w:rPr>
                <w:rFonts w:asciiTheme="minorHAnsi" w:hAnsiTheme="minorHAnsi" w:cstheme="minorHAnsi"/>
              </w:rPr>
              <w:t>).</w:t>
            </w:r>
          </w:p>
          <w:p w14:paraId="45101E8D" w14:textId="77777777" w:rsidR="00695A73" w:rsidRPr="001F2C98" w:rsidRDefault="00695A73" w:rsidP="004157F7">
            <w:pPr>
              <w:pStyle w:val="ListParagraph"/>
              <w:numPr>
                <w:ilvl w:val="0"/>
                <w:numId w:val="2"/>
              </w:numPr>
              <w:tabs>
                <w:tab w:val="left" w:pos="2424"/>
                <w:tab w:val="left" w:pos="2425"/>
              </w:tabs>
              <w:spacing w:before="127"/>
              <w:ind w:left="453" w:hanging="453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>With clean cloth and disinfectant, wipe</w:t>
            </w:r>
            <w:r w:rsidRPr="001F2C98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1F2C98">
              <w:rPr>
                <w:rFonts w:asciiTheme="minorHAnsi" w:hAnsiTheme="minorHAnsi" w:cstheme="minorHAnsi"/>
              </w:rPr>
              <w:t>following;</w:t>
            </w:r>
          </w:p>
          <w:p w14:paraId="1670E197" w14:textId="77777777" w:rsidR="00695A73" w:rsidRPr="001F2C98" w:rsidRDefault="00695A73" w:rsidP="004157F7">
            <w:pPr>
              <w:pStyle w:val="ListParagraph"/>
              <w:numPr>
                <w:ilvl w:val="0"/>
                <w:numId w:val="3"/>
              </w:numPr>
              <w:tabs>
                <w:tab w:val="left" w:pos="3048"/>
                <w:tab w:val="left" w:pos="3049"/>
              </w:tabs>
              <w:spacing w:before="127"/>
              <w:ind w:left="1269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>All interior surfaces of</w:t>
            </w:r>
            <w:r w:rsidRPr="001F2C98">
              <w:rPr>
                <w:rFonts w:asciiTheme="minorHAnsi" w:hAnsiTheme="minorHAnsi" w:cstheme="minorHAnsi"/>
                <w:spacing w:val="-8"/>
              </w:rPr>
              <w:t xml:space="preserve"> </w:t>
            </w:r>
            <w:r w:rsidRPr="001F2C98">
              <w:rPr>
                <w:rFonts w:asciiTheme="minorHAnsi" w:hAnsiTheme="minorHAnsi" w:cstheme="minorHAnsi"/>
                <w:spacing w:val="-5"/>
              </w:rPr>
              <w:t>Tank.</w:t>
            </w:r>
          </w:p>
          <w:p w14:paraId="038B1395" w14:textId="77777777" w:rsidR="00695A73" w:rsidRPr="001F2C98" w:rsidRDefault="00695A73" w:rsidP="004157F7">
            <w:pPr>
              <w:pStyle w:val="ListParagraph"/>
              <w:numPr>
                <w:ilvl w:val="0"/>
                <w:numId w:val="3"/>
              </w:numPr>
              <w:tabs>
                <w:tab w:val="left" w:pos="3048"/>
                <w:tab w:val="left" w:pos="3049"/>
              </w:tabs>
              <w:spacing w:before="127"/>
              <w:ind w:left="1269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>All external surfaces of</w:t>
            </w:r>
            <w:r w:rsidRPr="001F2C98">
              <w:rPr>
                <w:rFonts w:asciiTheme="minorHAnsi" w:hAnsiTheme="minorHAnsi" w:cstheme="minorHAnsi"/>
                <w:spacing w:val="-15"/>
              </w:rPr>
              <w:t xml:space="preserve"> </w:t>
            </w:r>
            <w:r w:rsidRPr="001F2C98">
              <w:rPr>
                <w:rFonts w:asciiTheme="minorHAnsi" w:hAnsiTheme="minorHAnsi" w:cstheme="minorHAnsi"/>
              </w:rPr>
              <w:t>unit.</w:t>
            </w:r>
          </w:p>
          <w:p w14:paraId="097AF7AD" w14:textId="77777777" w:rsidR="00695A73" w:rsidRPr="001F2C98" w:rsidRDefault="00695A73" w:rsidP="004157F7">
            <w:pPr>
              <w:pStyle w:val="ListParagraph"/>
              <w:numPr>
                <w:ilvl w:val="0"/>
                <w:numId w:val="3"/>
              </w:numPr>
              <w:tabs>
                <w:tab w:val="left" w:pos="3048"/>
                <w:tab w:val="left" w:pos="3049"/>
              </w:tabs>
              <w:spacing w:before="127"/>
              <w:ind w:left="1269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>All surfaces of</w:t>
            </w:r>
            <w:r w:rsidRPr="001F2C98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1F2C98">
              <w:rPr>
                <w:rFonts w:asciiTheme="minorHAnsi" w:hAnsiTheme="minorHAnsi" w:cstheme="minorHAnsi"/>
              </w:rPr>
              <w:t>Lid.</w:t>
            </w:r>
          </w:p>
          <w:p w14:paraId="4D7C5255" w14:textId="77777777" w:rsidR="00695A73" w:rsidRPr="001F2C98" w:rsidRDefault="00695A73" w:rsidP="004157F7">
            <w:pPr>
              <w:pStyle w:val="ListParagraph"/>
              <w:numPr>
                <w:ilvl w:val="0"/>
                <w:numId w:val="2"/>
              </w:numPr>
              <w:tabs>
                <w:tab w:val="left" w:pos="2424"/>
                <w:tab w:val="left" w:pos="2425"/>
              </w:tabs>
              <w:spacing w:before="127"/>
              <w:ind w:left="453" w:right="296" w:hanging="453"/>
              <w:rPr>
                <w:rFonts w:asciiTheme="minorHAnsi" w:hAnsiTheme="minorHAnsi" w:cstheme="minorHAnsi"/>
              </w:rPr>
            </w:pPr>
            <w:r w:rsidRPr="001F2C98">
              <w:rPr>
                <w:rFonts w:asciiTheme="minorHAnsi" w:hAnsiTheme="minorHAnsi" w:cstheme="minorHAnsi"/>
              </w:rPr>
              <w:t>With clean wet cloth, remove any trace of disinfectant from internal and external surfaces of unit and</w:t>
            </w:r>
            <w:r w:rsidRPr="001F2C98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1F2C98">
              <w:rPr>
                <w:rFonts w:asciiTheme="minorHAnsi" w:hAnsiTheme="minorHAnsi" w:cstheme="minorHAnsi"/>
              </w:rPr>
              <w:t>Lid.</w:t>
            </w:r>
          </w:p>
          <w:p w14:paraId="51C64D44" w14:textId="4310C9BA" w:rsidR="008D28C8" w:rsidRPr="00695A73" w:rsidRDefault="008D28C8" w:rsidP="004157F7">
            <w:pPr>
              <w:rPr>
                <w:rFonts w:cstheme="minorHAnsi"/>
                <w:b/>
                <w:u w:val="single"/>
              </w:rPr>
            </w:pPr>
          </w:p>
        </w:tc>
      </w:tr>
    </w:tbl>
    <w:p w14:paraId="7DA69D35" w14:textId="22E1D303" w:rsidR="00AB5286" w:rsidRPr="00695A73" w:rsidRDefault="00AB5286" w:rsidP="004157F7">
      <w:pPr>
        <w:spacing w:line="240" w:lineRule="auto"/>
        <w:rPr>
          <w:rFonts w:cstheme="minorHAnsi"/>
          <w:b/>
          <w:u w:val="single"/>
        </w:rPr>
      </w:pPr>
    </w:p>
    <w:p w14:paraId="4C68E3E5" w14:textId="6EFB9ECE" w:rsidR="00695A73" w:rsidRDefault="00695A73" w:rsidP="004157F7">
      <w:pPr>
        <w:spacing w:line="240" w:lineRule="auto"/>
        <w:rPr>
          <w:rFonts w:cstheme="minorHAnsi"/>
          <w:b/>
          <w:u w:val="single"/>
        </w:rPr>
      </w:pPr>
    </w:p>
    <w:p w14:paraId="46084424" w14:textId="462AE3EE" w:rsidR="00695A73" w:rsidRDefault="00695A73" w:rsidP="004157F7">
      <w:pPr>
        <w:spacing w:line="240" w:lineRule="auto"/>
        <w:rPr>
          <w:rFonts w:cstheme="minorHAnsi"/>
          <w:b/>
          <w:u w:val="single"/>
        </w:rPr>
      </w:pPr>
    </w:p>
    <w:p w14:paraId="76770CE8" w14:textId="50370C41" w:rsidR="00695A73" w:rsidRDefault="00695A73" w:rsidP="004157F7">
      <w:pPr>
        <w:spacing w:line="240" w:lineRule="auto"/>
        <w:rPr>
          <w:rFonts w:cstheme="minorHAnsi"/>
          <w:b/>
          <w:u w:val="single"/>
        </w:rPr>
      </w:pPr>
    </w:p>
    <w:p w14:paraId="6ADDE9B6" w14:textId="5E5BCBA0" w:rsidR="00695A73" w:rsidRDefault="00695A73" w:rsidP="004157F7">
      <w:pPr>
        <w:spacing w:line="240" w:lineRule="auto"/>
        <w:rPr>
          <w:rFonts w:cstheme="minorHAnsi"/>
          <w:b/>
          <w:u w:val="single"/>
        </w:rPr>
      </w:pPr>
    </w:p>
    <w:p w14:paraId="029F912B" w14:textId="3E90E282" w:rsidR="00695A73" w:rsidRDefault="00695A73" w:rsidP="004157F7">
      <w:pPr>
        <w:spacing w:line="240" w:lineRule="auto"/>
        <w:rPr>
          <w:rFonts w:cstheme="minorHAnsi"/>
          <w:b/>
          <w:u w:val="single"/>
        </w:rPr>
      </w:pPr>
    </w:p>
    <w:p w14:paraId="574E5E6F" w14:textId="7489A48F" w:rsidR="00695A73" w:rsidRDefault="00695A73" w:rsidP="004157F7">
      <w:pPr>
        <w:spacing w:line="240" w:lineRule="auto"/>
        <w:rPr>
          <w:rFonts w:cstheme="minorHAnsi"/>
          <w:b/>
          <w:u w:val="single"/>
        </w:rPr>
      </w:pPr>
    </w:p>
    <w:p w14:paraId="633309D2" w14:textId="090133F4" w:rsidR="00695A73" w:rsidRDefault="00695A73" w:rsidP="004157F7">
      <w:pPr>
        <w:spacing w:line="240" w:lineRule="auto"/>
        <w:rPr>
          <w:rFonts w:cstheme="minorHAnsi"/>
          <w:b/>
          <w:u w:val="single"/>
        </w:rPr>
      </w:pPr>
    </w:p>
    <w:p w14:paraId="0E32D5FC" w14:textId="4F47DCD1" w:rsidR="00DF4AFF" w:rsidRDefault="00DF4AFF" w:rsidP="004157F7">
      <w:pPr>
        <w:spacing w:line="240" w:lineRule="auto"/>
        <w:rPr>
          <w:rFonts w:cstheme="minorHAnsi"/>
          <w:b/>
          <w:u w:val="single"/>
        </w:rPr>
      </w:pPr>
    </w:p>
    <w:p w14:paraId="12EF2794" w14:textId="7BCE1095" w:rsidR="00DF4AFF" w:rsidRDefault="00DF4AFF" w:rsidP="004157F7">
      <w:pPr>
        <w:spacing w:line="240" w:lineRule="auto"/>
        <w:rPr>
          <w:rFonts w:cstheme="minorHAnsi"/>
          <w:b/>
          <w:u w:val="single"/>
        </w:rPr>
      </w:pPr>
    </w:p>
    <w:p w14:paraId="2B5F30B2" w14:textId="7DDBED35" w:rsidR="00DF4AFF" w:rsidRDefault="00DF4AFF" w:rsidP="004157F7">
      <w:pPr>
        <w:spacing w:line="240" w:lineRule="auto"/>
        <w:rPr>
          <w:rFonts w:cstheme="minorHAnsi"/>
          <w:b/>
          <w:u w:val="single"/>
        </w:rPr>
      </w:pPr>
    </w:p>
    <w:p w14:paraId="79281492" w14:textId="11AA0ADF" w:rsidR="00DF4AFF" w:rsidRDefault="00DF4AFF" w:rsidP="004157F7">
      <w:pPr>
        <w:spacing w:line="240" w:lineRule="auto"/>
        <w:rPr>
          <w:rFonts w:cstheme="minorHAnsi"/>
          <w:b/>
          <w:u w:val="single"/>
        </w:rPr>
      </w:pPr>
    </w:p>
    <w:p w14:paraId="436FBACB" w14:textId="305DD6E9" w:rsidR="00DF4AFF" w:rsidRDefault="00DF4AFF" w:rsidP="004157F7">
      <w:pPr>
        <w:spacing w:line="240" w:lineRule="auto"/>
        <w:rPr>
          <w:rFonts w:cstheme="minorHAnsi"/>
          <w:b/>
          <w:u w:val="single"/>
        </w:rPr>
      </w:pPr>
    </w:p>
    <w:p w14:paraId="1B0A8855" w14:textId="7E1CD6A1" w:rsidR="00DF4AFF" w:rsidRDefault="00DF4AFF" w:rsidP="004157F7">
      <w:pPr>
        <w:spacing w:line="240" w:lineRule="auto"/>
        <w:rPr>
          <w:rFonts w:cstheme="minorHAnsi"/>
          <w:b/>
          <w:u w:val="single"/>
        </w:rPr>
      </w:pPr>
    </w:p>
    <w:p w14:paraId="3362CFB5" w14:textId="77777777" w:rsidR="00DF4AFF" w:rsidRPr="00F302D0" w:rsidRDefault="00DF4AFF" w:rsidP="004157F7">
      <w:pPr>
        <w:spacing w:line="240" w:lineRule="auto"/>
        <w:rPr>
          <w:rFonts w:cstheme="minorHAnsi"/>
          <w:b/>
          <w:u w:val="single"/>
        </w:rPr>
      </w:pPr>
    </w:p>
    <w:p w14:paraId="4311A507" w14:textId="7930C224" w:rsidR="00263513" w:rsidRPr="00F302D0" w:rsidRDefault="00AA320D" w:rsidP="004157F7">
      <w:pPr>
        <w:spacing w:line="240" w:lineRule="auto"/>
        <w:rPr>
          <w:rFonts w:cstheme="minorHAnsi"/>
          <w:b/>
          <w:u w:val="single"/>
        </w:rPr>
      </w:pPr>
      <w:r w:rsidRPr="00F302D0">
        <w:rPr>
          <w:rFonts w:cstheme="minorHAnsi"/>
          <w:b/>
          <w:u w:val="single"/>
        </w:rPr>
        <w:lastRenderedPageBreak/>
        <w:t>Additional Information</w:t>
      </w:r>
      <w:r w:rsidR="00263513" w:rsidRPr="00F302D0">
        <w:rPr>
          <w:rFonts w:cstheme="minorHAnsi"/>
          <w:b/>
          <w:u w:val="single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263513" w:rsidRPr="00F302D0" w14:paraId="31C0B98B" w14:textId="77777777" w:rsidTr="00AB5286">
        <w:trPr>
          <w:trHeight w:val="6211"/>
        </w:trPr>
        <w:tc>
          <w:tcPr>
            <w:tcW w:w="5000" w:type="pct"/>
          </w:tcPr>
          <w:p w14:paraId="6963B918" w14:textId="1E621F57" w:rsidR="00263513" w:rsidRPr="00F302D0" w:rsidRDefault="00AA320D" w:rsidP="004157F7">
            <w:pPr>
              <w:rPr>
                <w:rFonts w:cstheme="minorHAnsi"/>
              </w:rPr>
            </w:pPr>
            <w:r w:rsidRPr="00F302D0">
              <w:rPr>
                <w:rFonts w:cstheme="minorHAnsi"/>
                <w:noProof/>
              </w:rPr>
              <w:drawing>
                <wp:inline distT="0" distB="0" distL="0" distR="0" wp14:anchorId="355903FA" wp14:editId="32FA7094">
                  <wp:extent cx="5731510" cy="3959860"/>
                  <wp:effectExtent l="0" t="0" r="254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95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8AFEEF" w14:textId="7BC22C4A" w:rsidR="00263513" w:rsidRPr="00F302D0" w:rsidRDefault="00263513" w:rsidP="004157F7">
      <w:pPr>
        <w:spacing w:line="240" w:lineRule="auto"/>
        <w:rPr>
          <w:rFonts w:cstheme="minorHAnsi"/>
        </w:rPr>
      </w:pPr>
    </w:p>
    <w:p w14:paraId="385EB713" w14:textId="2C99ABD7" w:rsidR="00AB2FA8" w:rsidRPr="00F302D0" w:rsidRDefault="00AB2FA8" w:rsidP="004157F7">
      <w:pPr>
        <w:spacing w:line="240" w:lineRule="auto"/>
        <w:rPr>
          <w:rFonts w:cstheme="minorHAnsi"/>
        </w:rPr>
      </w:pPr>
    </w:p>
    <w:p w14:paraId="1E6E0A56" w14:textId="7E8F599C" w:rsidR="00AB5286" w:rsidRPr="00F302D0" w:rsidRDefault="00AB5286" w:rsidP="004157F7">
      <w:pPr>
        <w:spacing w:line="240" w:lineRule="auto"/>
        <w:rPr>
          <w:rFonts w:cstheme="minorHAnsi"/>
        </w:rPr>
      </w:pPr>
    </w:p>
    <w:p w14:paraId="5C6DA3BD" w14:textId="752F836A" w:rsidR="00AB5286" w:rsidRPr="00F302D0" w:rsidRDefault="00AB5286" w:rsidP="004157F7">
      <w:pPr>
        <w:spacing w:line="240" w:lineRule="auto"/>
        <w:rPr>
          <w:rFonts w:cstheme="minorHAnsi"/>
        </w:rPr>
      </w:pPr>
    </w:p>
    <w:p w14:paraId="3AD18014" w14:textId="122B61CD" w:rsidR="00AB5286" w:rsidRPr="00F302D0" w:rsidRDefault="00AB5286" w:rsidP="004157F7">
      <w:pPr>
        <w:spacing w:line="240" w:lineRule="auto"/>
        <w:rPr>
          <w:rFonts w:cstheme="minorHAnsi"/>
        </w:rPr>
      </w:pPr>
    </w:p>
    <w:p w14:paraId="2553A37B" w14:textId="14B36D65" w:rsidR="00AB5286" w:rsidRPr="00F302D0" w:rsidRDefault="00AB5286" w:rsidP="004157F7">
      <w:pPr>
        <w:spacing w:line="240" w:lineRule="auto"/>
        <w:rPr>
          <w:rFonts w:cstheme="minorHAnsi"/>
        </w:rPr>
      </w:pPr>
    </w:p>
    <w:p w14:paraId="427868A6" w14:textId="2053818C" w:rsidR="00AB5286" w:rsidRPr="00F302D0" w:rsidRDefault="00AB5286" w:rsidP="004157F7">
      <w:pPr>
        <w:spacing w:line="240" w:lineRule="auto"/>
        <w:rPr>
          <w:rFonts w:cstheme="minorHAnsi"/>
        </w:rPr>
      </w:pPr>
    </w:p>
    <w:p w14:paraId="3E9D9826" w14:textId="3EE2BDCD" w:rsidR="00AB5286" w:rsidRPr="00F302D0" w:rsidRDefault="00AB5286" w:rsidP="004157F7">
      <w:pPr>
        <w:spacing w:line="240" w:lineRule="auto"/>
        <w:rPr>
          <w:rFonts w:cstheme="minorHAnsi"/>
        </w:rPr>
      </w:pPr>
    </w:p>
    <w:p w14:paraId="1B982CB4" w14:textId="37F7B6F4" w:rsidR="00AB5286" w:rsidRPr="00F302D0" w:rsidRDefault="00AB5286" w:rsidP="004157F7">
      <w:pPr>
        <w:spacing w:line="240" w:lineRule="auto"/>
        <w:rPr>
          <w:rFonts w:cstheme="minorHAnsi"/>
        </w:rPr>
      </w:pPr>
    </w:p>
    <w:p w14:paraId="35328602" w14:textId="6E4BCC9F" w:rsidR="00AB5286" w:rsidRPr="00F302D0" w:rsidRDefault="00AB5286" w:rsidP="004157F7">
      <w:pPr>
        <w:spacing w:line="240" w:lineRule="auto"/>
        <w:rPr>
          <w:rFonts w:cstheme="minorHAnsi"/>
        </w:rPr>
      </w:pPr>
    </w:p>
    <w:p w14:paraId="6CF5DE0E" w14:textId="2F54A750" w:rsidR="00AB5286" w:rsidRPr="00F302D0" w:rsidRDefault="00AB5286" w:rsidP="004157F7">
      <w:pPr>
        <w:spacing w:line="240" w:lineRule="auto"/>
        <w:rPr>
          <w:rFonts w:cstheme="minorHAnsi"/>
        </w:rPr>
      </w:pPr>
    </w:p>
    <w:p w14:paraId="595D16F1" w14:textId="77777777" w:rsidR="00860CEB" w:rsidRPr="00F302D0" w:rsidRDefault="00860CEB" w:rsidP="004157F7">
      <w:pPr>
        <w:spacing w:line="240" w:lineRule="auto"/>
        <w:rPr>
          <w:rFonts w:cstheme="minorHAnsi"/>
        </w:rPr>
      </w:pPr>
    </w:p>
    <w:sectPr w:rsidR="00860CEB" w:rsidRPr="00F302D0">
      <w:headerReference w:type="default" r:id="rId22"/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1F4D0" w14:textId="77777777" w:rsidR="006B456F" w:rsidRDefault="006B456F" w:rsidP="008E0F59">
      <w:pPr>
        <w:spacing w:after="0" w:line="240" w:lineRule="auto"/>
      </w:pPr>
      <w:r>
        <w:separator/>
      </w:r>
    </w:p>
  </w:endnote>
  <w:endnote w:type="continuationSeparator" w:id="0">
    <w:p w14:paraId="2B13FE34" w14:textId="77777777" w:rsidR="006B456F" w:rsidRDefault="006B456F" w:rsidP="008E0F59">
      <w:pPr>
        <w:spacing w:after="0" w:line="240" w:lineRule="auto"/>
      </w:pPr>
      <w:r>
        <w:continuationSeparator/>
      </w:r>
    </w:p>
  </w:endnote>
  <w:endnote w:type="continuationNotice" w:id="1">
    <w:p w14:paraId="15FA1EFC" w14:textId="77777777" w:rsidR="006B456F" w:rsidRDefault="006B45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06AF9" w14:textId="7FDB9BD7" w:rsidR="008E0F59" w:rsidRDefault="005F2AAD">
    <w:pPr>
      <w:pStyle w:val="Foot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26F67C25" wp14:editId="75A8B4B4">
          <wp:simplePos x="0" y="0"/>
          <wp:positionH relativeFrom="page">
            <wp:posOffset>0</wp:posOffset>
          </wp:positionH>
          <wp:positionV relativeFrom="paragraph">
            <wp:posOffset>-371475</wp:posOffset>
          </wp:positionV>
          <wp:extent cx="7659002" cy="1049655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9002" cy="1049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37C13" w14:textId="77777777" w:rsidR="006B456F" w:rsidRDefault="006B456F" w:rsidP="008E0F59">
      <w:pPr>
        <w:spacing w:after="0" w:line="240" w:lineRule="auto"/>
      </w:pPr>
      <w:r>
        <w:separator/>
      </w:r>
    </w:p>
  </w:footnote>
  <w:footnote w:type="continuationSeparator" w:id="0">
    <w:p w14:paraId="7D559F9F" w14:textId="77777777" w:rsidR="006B456F" w:rsidRDefault="006B456F" w:rsidP="008E0F59">
      <w:pPr>
        <w:spacing w:after="0" w:line="240" w:lineRule="auto"/>
      </w:pPr>
      <w:r>
        <w:continuationSeparator/>
      </w:r>
    </w:p>
  </w:footnote>
  <w:footnote w:type="continuationNotice" w:id="1">
    <w:p w14:paraId="3086BC33" w14:textId="77777777" w:rsidR="006B456F" w:rsidRDefault="006B45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577CF" w14:textId="77777777" w:rsidR="002C2F84" w:rsidRPr="00F66E4A" w:rsidRDefault="002C2F84" w:rsidP="002C2F84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8C23DDA" wp14:editId="010F7B69">
              <wp:simplePos x="0" y="0"/>
              <wp:positionH relativeFrom="page">
                <wp:posOffset>3533140</wp:posOffset>
              </wp:positionH>
              <wp:positionV relativeFrom="page">
                <wp:posOffset>465645</wp:posOffset>
              </wp:positionV>
              <wp:extent cx="4324350" cy="160020"/>
              <wp:effectExtent l="0" t="0" r="0" b="1143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5AF888" w14:textId="77777777" w:rsidR="002C2F84" w:rsidRPr="00034C93" w:rsidRDefault="002C2F84" w:rsidP="002C2F84">
                          <w:pPr>
                            <w:spacing w:before="10"/>
                            <w:ind w:left="20"/>
                            <w:rPr>
                              <w:rFonts w:ascii="Tahoma"/>
                              <w:sz w:val="18"/>
                              <w:szCs w:val="20"/>
                            </w:rPr>
                          </w:pP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 xml:space="preserve">For More Information Refer </w:t>
                          </w:r>
                          <w:proofErr w:type="gramStart"/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To</w:t>
                          </w:r>
                          <w:proofErr w:type="gramEnd"/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 xml:space="preserve"> Manufacturer</w:t>
                          </w: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’</w:t>
                          </w: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s User Manu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0E18AE01">
            <v:shapetype id="_x0000_t202" coordsize="21600,21600" o:spt="202" path="m,l,21600r21600,l21600,xe" w14:anchorId="58C23DDA">
              <v:stroke joinstyle="miter"/>
              <v:path gradientshapeok="t" o:connecttype="rect"/>
            </v:shapetype>
            <v:shape id="Text Box 21" style="position:absolute;margin-left:278.2pt;margin-top:36.65pt;width:340.5pt;height:12.6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">
              <v:textbox inset="0,0,0,0">
                <w:txbxContent>
                  <w:p w:rsidRPr="00034C93" w:rsidR="002C2F84" w:rsidP="002C2F84" w:rsidRDefault="002C2F84" w14:paraId="67A91E0B" w14:textId="77777777">
                    <w:pPr>
                      <w:spacing w:before="10"/>
                      <w:ind w:left="20"/>
                      <w:rPr>
                        <w:rFonts w:ascii="Tahoma"/>
                        <w:sz w:val="18"/>
                        <w:szCs w:val="20"/>
                      </w:rPr>
                    </w:pP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For More Information Refer To Manufacturer</w:t>
                    </w: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’</w:t>
                    </w: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s User Manu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A66F855" wp14:editId="3B51B89C">
              <wp:simplePos x="0" y="0"/>
              <wp:positionH relativeFrom="page">
                <wp:posOffset>1524000</wp:posOffset>
              </wp:positionH>
              <wp:positionV relativeFrom="page">
                <wp:posOffset>457200</wp:posOffset>
              </wp:positionV>
              <wp:extent cx="4324350" cy="160020"/>
              <wp:effectExtent l="0" t="0" r="9525" b="1143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522853" w14:textId="2CA089CF" w:rsidR="002C2F84" w:rsidRDefault="002C2F84" w:rsidP="002C2F84">
                          <w:pPr>
                            <w:spacing w:before="10"/>
                            <w:ind w:left="20"/>
                            <w:rPr>
                              <w:rFonts w:ascii="Tahoma"/>
                              <w:sz w:val="19"/>
                            </w:rPr>
                          </w:pPr>
                          <w:r>
                            <w:rPr>
                              <w:rFonts w:ascii="Arial"/>
                              <w:color w:val="4C4D4F"/>
                              <w:w w:val="110"/>
                              <w:sz w:val="19"/>
                            </w:rPr>
                            <w:t xml:space="preserve">: </w:t>
                          </w:r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Instructions </w:t>
                          </w:r>
                          <w:proofErr w:type="gramStart"/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For</w:t>
                          </w:r>
                          <w:proofErr w:type="gramEnd"/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Use: </w:t>
                          </w:r>
                          <w:r w:rsidR="00B43910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Reli</w:t>
                          </w:r>
                          <w:r w:rsidR="003219A3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a</w:t>
                          </w:r>
                          <w:r w:rsidR="00B43910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nce S</w:t>
                          </w:r>
                          <w:r w:rsidR="003219A3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34C6DE8D">
            <v:shape id="Text Box 1" style="position:absolute;margin-left:120pt;margin-top:36pt;width:340.5pt;height:12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" w14:anchorId="5A66F855">
              <v:textbox inset="0,0,0,0">
                <w:txbxContent>
                  <w:p w:rsidR="002C2F84" w:rsidP="002C2F84" w:rsidRDefault="002C2F84" w14:paraId="3177234A" w14:textId="2CA089CF">
                    <w:pPr>
                      <w:spacing w:before="10"/>
                      <w:ind w:left="20"/>
                      <w:rPr>
                        <w:rFonts w:ascii="Tahoma"/>
                        <w:sz w:val="19"/>
                      </w:rPr>
                    </w:pPr>
                    <w:r>
                      <w:rPr>
                        <w:rFonts w:ascii="Arial"/>
                        <w:color w:val="4C4D4F"/>
                        <w:w w:val="110"/>
                        <w:sz w:val="19"/>
                      </w:rPr>
                      <w:t xml:space="preserve">: </w:t>
                    </w:r>
                    <w:r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Instructions For Use: </w:t>
                    </w:r>
                    <w:r w:rsidR="00B43910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Reli</w:t>
                    </w:r>
                    <w:r w:rsidR="003219A3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a</w:t>
                    </w:r>
                    <w:r w:rsidR="00B43910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nce S</w:t>
                    </w:r>
                    <w:r w:rsidR="003219A3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49240972" wp14:editId="068B2CEA">
          <wp:extent cx="529590" cy="169545"/>
          <wp:effectExtent l="0" t="0" r="0" b="1905"/>
          <wp:docPr id="2" name="image2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29590" cy="169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519CB2BA" w14:textId="77777777" w:rsidR="008E0F59" w:rsidRPr="002C2F84" w:rsidRDefault="008E0F59" w:rsidP="002C2F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C60BAD"/>
    <w:multiLevelType w:val="multilevel"/>
    <w:tmpl w:val="B5948476"/>
    <w:lvl w:ilvl="0">
      <w:start w:val="1"/>
      <w:numFmt w:val="decimal"/>
      <w:lvlText w:val="%1."/>
      <w:lvlJc w:val="left"/>
      <w:pPr>
        <w:ind w:left="2424" w:hanging="454"/>
        <w:jc w:val="left"/>
      </w:pPr>
      <w:rPr>
        <w:rFonts w:asciiTheme="minorHAnsi" w:eastAsia="Arial" w:hAnsiTheme="minorHAnsi" w:cstheme="minorHAnsi" w:hint="default"/>
        <w:spacing w:val="-9"/>
        <w:w w:val="100"/>
        <w:sz w:val="22"/>
        <w:szCs w:val="22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3048" w:hanging="624"/>
        <w:jc w:val="left"/>
      </w:pPr>
      <w:rPr>
        <w:rFonts w:ascii="Arial" w:eastAsia="Arial" w:hAnsi="Arial" w:cs="Arial" w:hint="default"/>
        <w:spacing w:val="-2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3873" w:hanging="624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706" w:hanging="62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540" w:hanging="62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373" w:hanging="6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06" w:hanging="6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040" w:hanging="6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73" w:hanging="624"/>
      </w:pPr>
      <w:rPr>
        <w:rFonts w:hint="default"/>
        <w:lang w:val="en-US" w:eastAsia="en-US" w:bidi="en-US"/>
      </w:rPr>
    </w:lvl>
  </w:abstractNum>
  <w:abstractNum w:abstractNumId="1" w15:restartNumberingAfterBreak="0">
    <w:nsid w:val="5C712315"/>
    <w:multiLevelType w:val="hybridMultilevel"/>
    <w:tmpl w:val="0C86AD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4D1569"/>
    <w:multiLevelType w:val="hybridMultilevel"/>
    <w:tmpl w:val="35E049D8"/>
    <w:lvl w:ilvl="0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tDQ3NbYwNzI0MTZU0lEKTi0uzszPAykwrwUATgYsqiwAAAA="/>
  </w:docVars>
  <w:rsids>
    <w:rsidRoot w:val="00252939"/>
    <w:rsid w:val="00056A27"/>
    <w:rsid w:val="00063148"/>
    <w:rsid w:val="000A1B90"/>
    <w:rsid w:val="000D5444"/>
    <w:rsid w:val="0018707F"/>
    <w:rsid w:val="001D1E52"/>
    <w:rsid w:val="001F2C98"/>
    <w:rsid w:val="00252939"/>
    <w:rsid w:val="00263513"/>
    <w:rsid w:val="002B41E6"/>
    <w:rsid w:val="002C2F84"/>
    <w:rsid w:val="002C6066"/>
    <w:rsid w:val="002F5CF2"/>
    <w:rsid w:val="00315082"/>
    <w:rsid w:val="003219A3"/>
    <w:rsid w:val="00322376"/>
    <w:rsid w:val="0032268B"/>
    <w:rsid w:val="003B7ABF"/>
    <w:rsid w:val="00412176"/>
    <w:rsid w:val="004157F7"/>
    <w:rsid w:val="004638D7"/>
    <w:rsid w:val="0047763A"/>
    <w:rsid w:val="004D598E"/>
    <w:rsid w:val="00511CF3"/>
    <w:rsid w:val="005129C6"/>
    <w:rsid w:val="00524D7B"/>
    <w:rsid w:val="005756E3"/>
    <w:rsid w:val="005D3DD1"/>
    <w:rsid w:val="005D5752"/>
    <w:rsid w:val="005D68F1"/>
    <w:rsid w:val="005F2AAD"/>
    <w:rsid w:val="006172F6"/>
    <w:rsid w:val="006438C1"/>
    <w:rsid w:val="00695A73"/>
    <w:rsid w:val="006B456F"/>
    <w:rsid w:val="006F622C"/>
    <w:rsid w:val="007B03FE"/>
    <w:rsid w:val="008022AF"/>
    <w:rsid w:val="00832A2A"/>
    <w:rsid w:val="00860CEB"/>
    <w:rsid w:val="00874065"/>
    <w:rsid w:val="008D28C8"/>
    <w:rsid w:val="008D3A83"/>
    <w:rsid w:val="008E0F59"/>
    <w:rsid w:val="00903033"/>
    <w:rsid w:val="00995D56"/>
    <w:rsid w:val="009A1D23"/>
    <w:rsid w:val="009D77F0"/>
    <w:rsid w:val="00A03E77"/>
    <w:rsid w:val="00A148B4"/>
    <w:rsid w:val="00A540F9"/>
    <w:rsid w:val="00A92889"/>
    <w:rsid w:val="00A958FF"/>
    <w:rsid w:val="00AA320D"/>
    <w:rsid w:val="00AB2FA8"/>
    <w:rsid w:val="00AB5286"/>
    <w:rsid w:val="00B337F5"/>
    <w:rsid w:val="00B43910"/>
    <w:rsid w:val="00B44566"/>
    <w:rsid w:val="00B83F13"/>
    <w:rsid w:val="00C40804"/>
    <w:rsid w:val="00CC2E3B"/>
    <w:rsid w:val="00CD4967"/>
    <w:rsid w:val="00CE7094"/>
    <w:rsid w:val="00D15390"/>
    <w:rsid w:val="00D23105"/>
    <w:rsid w:val="00D74468"/>
    <w:rsid w:val="00DB3DFC"/>
    <w:rsid w:val="00DF4AFF"/>
    <w:rsid w:val="00EB3AEB"/>
    <w:rsid w:val="00F007D5"/>
    <w:rsid w:val="00F302D0"/>
    <w:rsid w:val="00F54E68"/>
    <w:rsid w:val="00F94ACD"/>
    <w:rsid w:val="00FD7665"/>
    <w:rsid w:val="00FE710A"/>
    <w:rsid w:val="126E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8DD30F"/>
  <w15:chartTrackingRefBased/>
  <w15:docId w15:val="{5B7F62EA-393B-4BD6-8288-E1291ACF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5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958F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E0F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F59"/>
  </w:style>
  <w:style w:type="paragraph" w:styleId="Footer">
    <w:name w:val="footer"/>
    <w:basedOn w:val="Normal"/>
    <w:link w:val="FooterChar"/>
    <w:uiPriority w:val="99"/>
    <w:unhideWhenUsed/>
    <w:rsid w:val="008E0F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F59"/>
  </w:style>
  <w:style w:type="paragraph" w:customStyle="1" w:styleId="TableParagraph">
    <w:name w:val="Table Paragraph"/>
    <w:basedOn w:val="Normal"/>
    <w:uiPriority w:val="1"/>
    <w:qFormat/>
    <w:rsid w:val="004638D7"/>
    <w:pPr>
      <w:widowControl w:val="0"/>
      <w:autoSpaceDE w:val="0"/>
      <w:autoSpaceDN w:val="0"/>
      <w:spacing w:before="68" w:after="0" w:line="240" w:lineRule="auto"/>
    </w:pPr>
    <w:rPr>
      <w:rFonts w:ascii="Arial" w:eastAsia="Arial" w:hAnsi="Arial" w:cs="Arial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695A7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95A73"/>
    <w:rPr>
      <w:rFonts w:ascii="Arial" w:eastAsia="Arial" w:hAnsi="Arial" w:cs="Arial"/>
      <w:lang w:val="en-US" w:bidi="en-US"/>
    </w:rPr>
  </w:style>
  <w:style w:type="paragraph" w:styleId="ListParagraph">
    <w:name w:val="List Paragraph"/>
    <w:basedOn w:val="Normal"/>
    <w:uiPriority w:val="1"/>
    <w:qFormat/>
    <w:rsid w:val="00695A73"/>
    <w:pPr>
      <w:widowControl w:val="0"/>
      <w:autoSpaceDE w:val="0"/>
      <w:autoSpaceDN w:val="0"/>
      <w:spacing w:after="0" w:line="240" w:lineRule="auto"/>
      <w:ind w:left="2424" w:hanging="453"/>
    </w:pPr>
    <w:rPr>
      <w:rFonts w:ascii="Arial" w:eastAsia="Arial" w:hAnsi="Arial" w:cs="Arial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EA8F4F-466F-4026-85B5-04A3CFAF0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76</Words>
  <Characters>3858</Characters>
  <Application>Microsoft Office Word</Application>
  <DocSecurity>0</DocSecurity>
  <Lines>32</Lines>
  <Paragraphs>9</Paragraphs>
  <ScaleCrop>false</ScaleCrop>
  <Company/>
  <LinksUpToDate>false</LinksUpToDate>
  <CharactersWithSpaces>4525</CharactersWithSpaces>
  <SharedDoc>false</SharedDoc>
  <HLinks>
    <vt:vector size="18" baseType="variant">
      <vt:variant>
        <vt:i4>124528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bookmark130</vt:lpwstr>
      </vt:variant>
      <vt:variant>
        <vt:i4>124528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bookmark130</vt:lpwstr>
      </vt:variant>
      <vt:variant>
        <vt:i4>170403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bookmark12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Bhikha</dc:creator>
  <cp:keywords/>
  <dc:description/>
  <cp:lastModifiedBy>Justin Sheard</cp:lastModifiedBy>
  <cp:revision>55</cp:revision>
  <dcterms:created xsi:type="dcterms:W3CDTF">2018-09-18T12:32:00Z</dcterms:created>
  <dcterms:modified xsi:type="dcterms:W3CDTF">2019-10-17T07:46:00Z</dcterms:modified>
</cp:coreProperties>
</file>